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BF37C" w14:textId="779F5112" w:rsidR="00957683" w:rsidRPr="0094606C" w:rsidRDefault="0094606C" w:rsidP="001D0F37">
      <w:pPr>
        <w:spacing w:after="240"/>
        <w:jc w:val="center"/>
        <w:rPr>
          <w:rFonts w:cs="Calibri"/>
          <w:sz w:val="32"/>
          <w:szCs w:val="32"/>
          <w:lang w:val="en-GB"/>
        </w:rPr>
      </w:pPr>
      <w:r w:rsidRPr="0094606C">
        <w:rPr>
          <w:rFonts w:cs="Calibri"/>
          <w:b/>
          <w:bCs/>
          <w:sz w:val="32"/>
          <w:szCs w:val="32"/>
          <w:lang w:val="en-GB"/>
        </w:rPr>
        <w:t>General declaration of conflict of interest</w:t>
      </w:r>
    </w:p>
    <w:p w14:paraId="3850342F" w14:textId="0B271C57" w:rsidR="0094606C" w:rsidRPr="0094606C" w:rsidRDefault="0094606C" w:rsidP="0094606C">
      <w:pPr>
        <w:rPr>
          <w:lang w:val="en-GB"/>
        </w:rPr>
      </w:pPr>
      <w:r w:rsidRPr="0094606C">
        <w:rPr>
          <w:lang w:val="en-GB"/>
        </w:rPr>
        <w:t xml:space="preserve">This declaration must be completed and signed by the person reporting the conflict of interest, signed by the </w:t>
      </w:r>
      <w:r w:rsidRPr="0094606C">
        <w:rPr>
          <w:lang w:val="en-GB"/>
        </w:rPr>
        <w:t>guarantor,</w:t>
      </w:r>
      <w:r w:rsidRPr="0094606C">
        <w:rPr>
          <w:lang w:val="en-GB"/>
        </w:rPr>
        <w:t xml:space="preserve"> and uploaded to the EcoRegistry platform in a timely manner.</w:t>
      </w:r>
    </w:p>
    <w:p w14:paraId="54E186F1" w14:textId="77EEBEB8" w:rsidR="003854B4" w:rsidRPr="0094606C" w:rsidRDefault="0094606C" w:rsidP="0094606C">
      <w:pPr>
        <w:rPr>
          <w:lang w:val="en-GB"/>
        </w:rPr>
      </w:pPr>
      <w:r w:rsidRPr="0094606C">
        <w:rPr>
          <w:lang w:val="en-GB"/>
        </w:rPr>
        <w:t>By means of this declaration, the undersigned reports that he/she is or may be involved in any relationship, business, financial or other process that may place him/her in a conflict of interest in relation to the CCMP described.</w:t>
      </w:r>
    </w:p>
    <w:tbl>
      <w:tblPr>
        <w:tblStyle w:val="Tablaconcuadrcula1"/>
        <w:tblW w:w="9067" w:type="dxa"/>
        <w:tbl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single" w:sz="4" w:space="0" w:color="484E56" w:themeColor="text1"/>
          <w:insideV w:val="single" w:sz="4" w:space="0" w:color="484E56" w:themeColor="text1"/>
        </w:tblBorders>
        <w:tblLook w:val="04A0" w:firstRow="1" w:lastRow="0" w:firstColumn="1" w:lastColumn="0" w:noHBand="0" w:noVBand="1"/>
      </w:tblPr>
      <w:tblGrid>
        <w:gridCol w:w="2689"/>
        <w:gridCol w:w="6378"/>
      </w:tblGrid>
      <w:tr w:rsidR="00CE6671" w:rsidRPr="0094606C" w14:paraId="54874BC7" w14:textId="77777777" w:rsidTr="00FA42CD">
        <w:trPr>
          <w:trHeight w:val="258"/>
        </w:trPr>
        <w:tc>
          <w:tcPr>
            <w:tcW w:w="9067" w:type="dxa"/>
            <w:gridSpan w:val="2"/>
            <w:shd w:val="clear" w:color="auto" w:fill="39B54A" w:themeFill="accent3"/>
            <w:tcMar>
              <w:top w:w="85" w:type="dxa"/>
              <w:bottom w:w="85" w:type="dxa"/>
            </w:tcMar>
          </w:tcPr>
          <w:p w14:paraId="60E5374C" w14:textId="08E5FB65" w:rsidR="006271D6" w:rsidRPr="0094606C" w:rsidRDefault="0094606C" w:rsidP="006271D6">
            <w:pPr>
              <w:spacing w:after="0"/>
              <w:rPr>
                <w:rFonts w:eastAsia="Calibri" w:cs="Calibri"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szCs w:val="24"/>
                <w:lang w:val="en-GB"/>
              </w:rPr>
              <w:t>Declarant information</w:t>
            </w:r>
          </w:p>
        </w:tc>
      </w:tr>
      <w:tr w:rsidR="00CE6671" w:rsidRPr="0094606C" w14:paraId="5E9D0229" w14:textId="77777777" w:rsidTr="0094606C"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65730415" w14:textId="796EC93C" w:rsidR="006271D6" w:rsidRPr="0094606C" w:rsidRDefault="0094606C" w:rsidP="006271D6">
            <w:pPr>
              <w:spacing w:after="0"/>
              <w:rPr>
                <w:rFonts w:eastAsia="Calibri" w:cs="Calibri"/>
                <w:b/>
                <w:bCs/>
                <w:szCs w:val="24"/>
                <w:lang w:val="en-GB"/>
              </w:rPr>
            </w:pPr>
            <w:r>
              <w:rPr>
                <w:rFonts w:eastAsia="Calibri" w:cs="Calibri"/>
                <w:b/>
                <w:bCs/>
                <w:szCs w:val="24"/>
                <w:lang w:val="en-GB"/>
              </w:rPr>
              <w:t>Name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tc>
          <w:tcPr>
            <w:tcW w:w="6378" w:type="dxa"/>
            <w:tcMar>
              <w:top w:w="85" w:type="dxa"/>
              <w:bottom w:w="85" w:type="dxa"/>
            </w:tcMar>
            <w:vAlign w:val="center"/>
          </w:tcPr>
          <w:p w14:paraId="08707DF6" w14:textId="77777777" w:rsidR="006271D6" w:rsidRPr="0094606C" w:rsidRDefault="00096E53" w:rsidP="006271D6">
            <w:pPr>
              <w:spacing w:after="0"/>
              <w:rPr>
                <w:rFonts w:eastAsia="Calibri" w:cs="Calibri"/>
                <w:szCs w:val="24"/>
                <w:lang w:val="en-GB"/>
              </w:rPr>
            </w:pPr>
            <w:sdt>
              <w:sdtPr>
                <w:rPr>
                  <w:rFonts w:eastAsia="Calibri" w:cs="Calibri"/>
                  <w:szCs w:val="24"/>
                  <w:lang w:val="en-GB"/>
                </w:rPr>
                <w:id w:val="-1751733733"/>
                <w:placeholder>
                  <w:docPart w:val="064B2427EB6D4802967F57B5681DEA19"/>
                </w:placeholder>
                <w:showingPlcHdr/>
                <w:text/>
              </w:sdtPr>
              <w:sdtEndPr/>
              <w:sdtContent>
                <w:r w:rsidR="006271D6" w:rsidRPr="0094606C">
                  <w:rPr>
                    <w:rFonts w:eastAsia="Calibri" w:cs="Calibri"/>
                    <w:i/>
                    <w:iCs/>
                    <w:szCs w:val="24"/>
                    <w:lang w:val="en-GB"/>
                  </w:rPr>
                  <w:t>Escriba su nombre completo</w:t>
                </w:r>
                <w:r w:rsidR="006271D6" w:rsidRPr="0094606C">
                  <w:rPr>
                    <w:rFonts w:eastAsia="Calibri" w:cs="Calibri"/>
                    <w:szCs w:val="24"/>
                    <w:lang w:val="en-GB"/>
                  </w:rPr>
                  <w:t>.</w:t>
                </w:r>
              </w:sdtContent>
            </w:sdt>
            <w:r w:rsidR="006271D6" w:rsidRPr="0094606C">
              <w:rPr>
                <w:rFonts w:eastAsia="Calibri" w:cs="Calibri"/>
                <w:szCs w:val="24"/>
                <w:lang w:val="en-GB"/>
              </w:rPr>
              <w:t xml:space="preserve"> </w:t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begin"/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instrText xml:space="preserve"> AUTHOR  \* MERGEFORMAT </w:instrText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end"/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begin"/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instrText xml:space="preserve"> INCLUDETEXT  \* MERGEFORMAT </w:instrText>
            </w:r>
            <w:r w:rsidR="006271D6" w:rsidRPr="0094606C">
              <w:rPr>
                <w:rFonts w:eastAsia="Calibri" w:cs="Calibri"/>
                <w:szCs w:val="24"/>
                <w:lang w:val="en-GB"/>
              </w:rPr>
              <w:fldChar w:fldCharType="end"/>
            </w:r>
          </w:p>
        </w:tc>
      </w:tr>
      <w:tr w:rsidR="00CE6671" w:rsidRPr="0094606C" w14:paraId="4D8DA353" w14:textId="77777777" w:rsidTr="0094606C"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4868B6C9" w14:textId="4528305B" w:rsidR="006271D6" w:rsidRPr="0094606C" w:rsidRDefault="0094606C" w:rsidP="0094606C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bCs/>
                <w:szCs w:val="24"/>
                <w:lang w:val="en-GB"/>
              </w:rPr>
              <w:t>Position or relationship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sdt>
          <w:sdtPr>
            <w:rPr>
              <w:rFonts w:eastAsia="Calibri" w:cs="Calibri"/>
              <w:szCs w:val="24"/>
              <w:lang w:val="en-GB"/>
            </w:rPr>
            <w:id w:val="202988996"/>
            <w:placeholder>
              <w:docPart w:val="FC977D4B6A6E443898C0A4A233A38DF8"/>
            </w:placeholder>
            <w:showingPlcHdr/>
            <w:text/>
          </w:sdtPr>
          <w:sdtEndPr/>
          <w:sdtContent>
            <w:tc>
              <w:tcPr>
                <w:tcW w:w="6378" w:type="dxa"/>
                <w:vAlign w:val="center"/>
              </w:tcPr>
              <w:p w14:paraId="74391954" w14:textId="35863E92" w:rsidR="006271D6" w:rsidRPr="0094606C" w:rsidRDefault="006271D6" w:rsidP="006271D6">
                <w:pPr>
                  <w:spacing w:after="0"/>
                  <w:rPr>
                    <w:rFonts w:eastAsia="Calibri" w:cs="Calibri"/>
                    <w:szCs w:val="24"/>
                    <w:lang w:val="en-GB"/>
                  </w:rPr>
                </w:pPr>
                <w:r w:rsidRPr="0094606C">
                  <w:rPr>
                    <w:rFonts w:eastAsia="Calibri" w:cs="Calibri"/>
                    <w:i/>
                    <w:iCs/>
                    <w:szCs w:val="24"/>
                    <w:lang w:val="en-GB"/>
                  </w:rPr>
                  <w:t>Escriba el cargo o la relación que tiene con la empresa.</w:t>
                </w:r>
              </w:p>
            </w:tc>
          </w:sdtContent>
        </w:sdt>
      </w:tr>
      <w:tr w:rsidR="00CE6671" w:rsidRPr="0094606C" w14:paraId="2DA4A960" w14:textId="77777777" w:rsidTr="0094606C">
        <w:trPr>
          <w:trHeight w:val="374"/>
        </w:trPr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4DBF9213" w14:textId="6D350F23" w:rsidR="006271D6" w:rsidRPr="0094606C" w:rsidRDefault="0094606C" w:rsidP="006271D6">
            <w:pPr>
              <w:spacing w:after="0"/>
              <w:rPr>
                <w:rFonts w:eastAsia="Calibri" w:cs="Calibri"/>
                <w:b/>
                <w:bCs/>
                <w:szCs w:val="24"/>
                <w:lang w:val="en-GB"/>
              </w:rPr>
            </w:pPr>
            <w:r>
              <w:rPr>
                <w:rFonts w:eastAsia="Calibri" w:cs="Calibri"/>
                <w:b/>
                <w:bCs/>
                <w:szCs w:val="24"/>
                <w:lang w:val="en-GB"/>
              </w:rPr>
              <w:t>ID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sdt>
          <w:sdtPr>
            <w:rPr>
              <w:rFonts w:eastAsia="Calibri" w:cs="Calibri"/>
              <w:szCs w:val="24"/>
              <w:lang w:val="en-GB"/>
            </w:rPr>
            <w:id w:val="1703585062"/>
            <w:placeholder>
              <w:docPart w:val="B77242FFC9BC4650A211DD177E329B07"/>
            </w:placeholder>
            <w:showingPlcHdr/>
            <w:text/>
          </w:sdtPr>
          <w:sdtEndPr/>
          <w:sdtContent>
            <w:tc>
              <w:tcPr>
                <w:tcW w:w="6378" w:type="dxa"/>
                <w:tcMar>
                  <w:top w:w="85" w:type="dxa"/>
                  <w:bottom w:w="85" w:type="dxa"/>
                </w:tcMar>
                <w:vAlign w:val="center"/>
              </w:tcPr>
              <w:p w14:paraId="4953C475" w14:textId="511099D0" w:rsidR="006271D6" w:rsidRPr="0094606C" w:rsidRDefault="006271D6" w:rsidP="006271D6">
                <w:pPr>
                  <w:spacing w:after="0"/>
                  <w:rPr>
                    <w:rFonts w:eastAsia="Calibri" w:cs="Calibri"/>
                    <w:szCs w:val="24"/>
                    <w:lang w:val="en-GB"/>
                  </w:rPr>
                </w:pPr>
                <w:r w:rsidRPr="0094606C">
                  <w:rPr>
                    <w:rFonts w:eastAsia="Calibri" w:cs="Calibri"/>
                    <w:i/>
                    <w:iCs/>
                    <w:szCs w:val="24"/>
                    <w:lang w:val="en-GB"/>
                  </w:rPr>
                  <w:t>Número de identificación.</w:t>
                </w:r>
              </w:p>
            </w:tc>
          </w:sdtContent>
        </w:sdt>
      </w:tr>
      <w:tr w:rsidR="00FA42CD" w:rsidRPr="0094606C" w14:paraId="20187ED3" w14:textId="77777777" w:rsidTr="0094606C">
        <w:trPr>
          <w:trHeight w:val="374"/>
        </w:trPr>
        <w:tc>
          <w:tcPr>
            <w:tcW w:w="2689" w:type="dxa"/>
            <w:tcMar>
              <w:top w:w="85" w:type="dxa"/>
              <w:bottom w:w="85" w:type="dxa"/>
            </w:tcMar>
            <w:vAlign w:val="center"/>
          </w:tcPr>
          <w:p w14:paraId="21029ECB" w14:textId="016F6EA1" w:rsidR="006271D6" w:rsidRPr="0094606C" w:rsidRDefault="0094606C" w:rsidP="006271D6">
            <w:pPr>
              <w:spacing w:after="0"/>
              <w:rPr>
                <w:rFonts w:eastAsia="Calibri" w:cs="Calibri"/>
                <w:b/>
                <w:bCs/>
                <w:szCs w:val="24"/>
                <w:lang w:val="en-GB"/>
              </w:rPr>
            </w:pPr>
            <w:r>
              <w:rPr>
                <w:rFonts w:eastAsia="Calibri" w:cs="Calibri"/>
                <w:b/>
                <w:bCs/>
                <w:szCs w:val="24"/>
                <w:lang w:val="en-GB"/>
              </w:rPr>
              <w:t>Email</w:t>
            </w:r>
            <w:r w:rsidR="006271D6" w:rsidRPr="0094606C">
              <w:rPr>
                <w:rFonts w:eastAsia="Calibri" w:cs="Calibri"/>
                <w:b/>
                <w:bCs/>
                <w:szCs w:val="24"/>
                <w:lang w:val="en-GB"/>
              </w:rPr>
              <w:t>:</w:t>
            </w:r>
          </w:p>
        </w:tc>
        <w:sdt>
          <w:sdtPr>
            <w:rPr>
              <w:rFonts w:eastAsia="Calibri" w:cs="Calibri"/>
              <w:szCs w:val="24"/>
              <w:lang w:val="en-GB"/>
            </w:rPr>
            <w:id w:val="-34429595"/>
            <w:placeholder>
              <w:docPart w:val="4F65BE5E455C41759DFE7A1104D5FFB9"/>
            </w:placeholder>
            <w:showingPlcHdr/>
            <w:text/>
          </w:sdtPr>
          <w:sdtEndPr/>
          <w:sdtContent>
            <w:tc>
              <w:tcPr>
                <w:tcW w:w="6378" w:type="dxa"/>
                <w:tcMar>
                  <w:top w:w="85" w:type="dxa"/>
                  <w:bottom w:w="85" w:type="dxa"/>
                </w:tcMar>
                <w:vAlign w:val="center"/>
              </w:tcPr>
              <w:p w14:paraId="7C92A031" w14:textId="16A3E542" w:rsidR="006271D6" w:rsidRPr="0094606C" w:rsidRDefault="006271D6" w:rsidP="006271D6">
                <w:pPr>
                  <w:spacing w:after="0"/>
                  <w:rPr>
                    <w:rFonts w:eastAsia="Calibri" w:cs="Calibri"/>
                    <w:szCs w:val="24"/>
                    <w:lang w:val="en-GB"/>
                  </w:rPr>
                </w:pPr>
                <w:r w:rsidRPr="0094606C">
                  <w:rPr>
                    <w:rFonts w:eastAsia="Calibri" w:cs="Calibri"/>
                    <w:i/>
                    <w:iCs/>
                    <w:szCs w:val="24"/>
                    <w:lang w:val="en-GB"/>
                  </w:rPr>
                  <w:t>Escriba su correo electrónico de contacto.</w:t>
                </w:r>
              </w:p>
            </w:tc>
          </w:sdtContent>
        </w:sdt>
      </w:tr>
    </w:tbl>
    <w:p w14:paraId="104D0576" w14:textId="77777777" w:rsidR="009D2806" w:rsidRPr="0094606C" w:rsidRDefault="009D2806">
      <w:pPr>
        <w:rPr>
          <w:lang w:val="en-GB"/>
        </w:rPr>
      </w:pPr>
    </w:p>
    <w:tbl>
      <w:tblPr>
        <w:tblStyle w:val="Tablaconcuadrcula2"/>
        <w:tblW w:w="9067" w:type="dxa"/>
        <w:tbl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single" w:sz="4" w:space="0" w:color="484E56" w:themeColor="text1"/>
          <w:insideV w:val="single" w:sz="4" w:space="0" w:color="484E56" w:themeColor="text1"/>
        </w:tblBorders>
        <w:tblLook w:val="04A0" w:firstRow="1" w:lastRow="0" w:firstColumn="1" w:lastColumn="0" w:noHBand="0" w:noVBand="1"/>
      </w:tblPr>
      <w:tblGrid>
        <w:gridCol w:w="4580"/>
        <w:gridCol w:w="4487"/>
      </w:tblGrid>
      <w:tr w:rsidR="00CE6671" w:rsidRPr="0094606C" w14:paraId="300CF65B" w14:textId="77777777" w:rsidTr="00FA42CD">
        <w:tc>
          <w:tcPr>
            <w:tcW w:w="9067" w:type="dxa"/>
            <w:gridSpan w:val="2"/>
            <w:shd w:val="clear" w:color="auto" w:fill="39B54A" w:themeFill="accent3"/>
            <w:tcMar>
              <w:top w:w="57" w:type="dxa"/>
              <w:bottom w:w="57" w:type="dxa"/>
            </w:tcMar>
          </w:tcPr>
          <w:p w14:paraId="54112032" w14:textId="3F767504" w:rsidR="00E67275" w:rsidRPr="0094606C" w:rsidRDefault="0094606C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caps/>
                <w:szCs w:val="24"/>
                <w:lang w:val="en-GB"/>
              </w:rPr>
              <w:t>I</w:t>
            </w:r>
            <w:r w:rsidRPr="0094606C">
              <w:rPr>
                <w:rFonts w:eastAsia="Calibri" w:cs="Calibri"/>
                <w:b/>
                <w:szCs w:val="24"/>
                <w:lang w:val="en-GB"/>
              </w:rPr>
              <w:t>dentification of the conflict</w:t>
            </w:r>
          </w:p>
        </w:tc>
      </w:tr>
      <w:tr w:rsidR="00CE6671" w:rsidRPr="0094606C" w14:paraId="1472F73D" w14:textId="77777777" w:rsidTr="00FA42CD"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36CDE911" w14:textId="072CDE09" w:rsidR="00E67275" w:rsidRPr="0094606C" w:rsidRDefault="0094606C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r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The conflict of interest relates to: </w:t>
            </w:r>
            <w:r w:rsidRPr="0094606C">
              <w:rPr>
                <w:rFonts w:eastAsia="Calibri" w:cs="Calibri"/>
                <w:i/>
                <w:iCs/>
                <w:szCs w:val="24"/>
                <w:lang w:val="en-GB" w:eastAsia="en-AU"/>
              </w:rPr>
              <w:t>(tick all boxes that apply)</w:t>
            </w:r>
          </w:p>
        </w:tc>
      </w:tr>
      <w:tr w:rsidR="00CE6671" w:rsidRPr="0094606C" w14:paraId="7AA0DD25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19838C45" w14:textId="0AE9FD74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207677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94606C" w:rsidRPr="0094606C">
              <w:rPr>
                <w:rFonts w:eastAsia="Calibri" w:cs="Calibri"/>
                <w:bCs/>
                <w:szCs w:val="24"/>
                <w:lang w:val="en-GB" w:eastAsia="en-AU"/>
              </w:rPr>
              <w:t>Relations with outsiders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66A8F3E1" w14:textId="1FAD64C5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2009399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Recruitment of staff</w:t>
            </w:r>
          </w:p>
        </w:tc>
      </w:tr>
      <w:tr w:rsidR="00CE6671" w:rsidRPr="0094606C" w14:paraId="1FB312BC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0850CF8D" w14:textId="2E6080ED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1809160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Business activities and shareholdings in companies</w:t>
            </w:r>
            <w:r w:rsidR="00E67275" w:rsidRPr="0094606C">
              <w:rPr>
                <w:rFonts w:eastAsia="Calibri" w:cs="Calibri"/>
                <w:bCs/>
                <w:szCs w:val="24"/>
                <w:lang w:val="en-GB" w:eastAsia="en-AU"/>
              </w:rPr>
              <w:tab/>
            </w:r>
            <w:r w:rsidR="00E67275" w:rsidRPr="0094606C">
              <w:rPr>
                <w:rFonts w:eastAsia="Calibri" w:cs="Calibri"/>
                <w:bCs/>
                <w:szCs w:val="24"/>
                <w:lang w:val="en-GB" w:eastAsia="en-AU"/>
              </w:rPr>
              <w:tab/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1F37187C" w14:textId="51B761A6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45370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Use of confidential information</w:t>
            </w:r>
          </w:p>
        </w:tc>
      </w:tr>
      <w:tr w:rsidR="00CE6671" w:rsidRPr="0094606C" w14:paraId="24F70F7E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33E266ED" w14:textId="5923C010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170327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Financial interest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0F936785" w14:textId="3F02D205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146238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Economic activities of people nearby</w:t>
            </w:r>
          </w:p>
        </w:tc>
      </w:tr>
      <w:tr w:rsidR="00CE6671" w:rsidRPr="0094606C" w14:paraId="170B5ADE" w14:textId="77777777" w:rsidTr="00FA42CD">
        <w:tc>
          <w:tcPr>
            <w:tcW w:w="4580" w:type="dxa"/>
            <w:tcMar>
              <w:top w:w="57" w:type="dxa"/>
              <w:bottom w:w="57" w:type="dxa"/>
            </w:tcMar>
          </w:tcPr>
          <w:p w14:paraId="351A14C3" w14:textId="11E96927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195038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Gifts/benefits</w:t>
            </w:r>
          </w:p>
        </w:tc>
        <w:tc>
          <w:tcPr>
            <w:tcW w:w="4487" w:type="dxa"/>
            <w:tcMar>
              <w:top w:w="57" w:type="dxa"/>
              <w:bottom w:w="57" w:type="dxa"/>
            </w:tcMar>
          </w:tcPr>
          <w:p w14:paraId="449B5B53" w14:textId="7F8CED5B" w:rsidR="00E67275" w:rsidRPr="0094606C" w:rsidRDefault="00096E53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  <w:sdt>
              <w:sdtPr>
                <w:rPr>
                  <w:rFonts w:eastAsia="Calibri" w:cs="Calibri"/>
                  <w:b/>
                  <w:bCs/>
                  <w:szCs w:val="24"/>
                  <w:lang w:val="en-GB" w:eastAsia="en-AU"/>
                </w:rPr>
                <w:id w:val="-14120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275" w:rsidRPr="0094606C">
                  <w:rPr>
                    <w:rFonts w:ascii="Segoe UI Symbol" w:eastAsia="MS Gothic" w:hAnsi="Segoe UI Symbol" w:cs="Segoe UI Symbol"/>
                    <w:b/>
                    <w:bCs/>
                    <w:szCs w:val="24"/>
                    <w:lang w:val="en-GB" w:eastAsia="en-AU"/>
                  </w:rPr>
                  <w:t>☐</w:t>
                </w:r>
              </w:sdtContent>
            </w:sdt>
            <w:r w:rsidR="00E67275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 xml:space="preserve"> </w:t>
            </w:r>
            <w:r w:rsidR="00683321" w:rsidRPr="00683321">
              <w:rPr>
                <w:rFonts w:eastAsia="Calibri" w:cs="Calibri"/>
                <w:bCs/>
                <w:szCs w:val="24"/>
                <w:lang w:val="en-GB" w:eastAsia="en-AU"/>
              </w:rPr>
              <w:t>Other (if you have selected other, please provide details)</w:t>
            </w:r>
          </w:p>
        </w:tc>
      </w:tr>
      <w:tr w:rsidR="00CE6671" w:rsidRPr="0094606C" w14:paraId="14DB48B0" w14:textId="77777777" w:rsidTr="00FA42CD">
        <w:trPr>
          <w:trHeight w:val="682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sdt>
            <w:sdtPr>
              <w:rPr>
                <w:rFonts w:eastAsia="Calibri" w:cs="Calibri"/>
                <w:bCs/>
                <w:i/>
                <w:iCs/>
                <w:szCs w:val="24"/>
                <w:lang w:val="en-GB"/>
              </w:rPr>
              <w:id w:val="-1751582561"/>
              <w:placeholder>
                <w:docPart w:val="3E461B9AD61545CC9E683F1CB1D09816"/>
              </w:placeholder>
              <w:text/>
            </w:sdtPr>
            <w:sdtContent>
              <w:p w14:paraId="29A9B6B7" w14:textId="21137A84" w:rsidR="00E67275" w:rsidRPr="003A081D" w:rsidRDefault="003A081D" w:rsidP="00CE6671">
                <w:pPr>
                  <w:spacing w:after="0"/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</w:pPr>
                <w:r w:rsidRPr="003A081D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>If "other" is chosen, please explain the details in this space.</w:t>
                </w:r>
              </w:p>
            </w:sdtContent>
          </w:sdt>
          <w:p w14:paraId="6ED34991" w14:textId="77777777" w:rsidR="00E67275" w:rsidRPr="0094606C" w:rsidRDefault="00E67275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3ABA3DA2" w14:textId="77777777" w:rsidR="00E67275" w:rsidRPr="0094606C" w:rsidRDefault="00E67275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3A07363C" w14:textId="77777777" w:rsidR="00E67275" w:rsidRPr="0094606C" w:rsidRDefault="00E67275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5E5A4ACE" w14:textId="77777777" w:rsidR="00121314" w:rsidRPr="0094606C" w:rsidRDefault="00121314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  <w:p w14:paraId="15DB305E" w14:textId="48F4AD08" w:rsidR="00121314" w:rsidRPr="0094606C" w:rsidRDefault="00121314" w:rsidP="00CE6671">
            <w:pPr>
              <w:spacing w:after="0"/>
              <w:rPr>
                <w:rFonts w:eastAsia="Calibri" w:cs="Calibri"/>
                <w:b/>
                <w:szCs w:val="24"/>
                <w:lang w:val="en-GB"/>
              </w:rPr>
            </w:pPr>
          </w:p>
        </w:tc>
      </w:tr>
      <w:tr w:rsidR="00CE6671" w:rsidRPr="0094606C" w14:paraId="4DAC5653" w14:textId="77777777" w:rsidTr="00FA42C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43290F86" w14:textId="015CE131" w:rsidR="00E67275" w:rsidRPr="0094606C" w:rsidRDefault="003A081D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3A081D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Name(s) of the company(</w:t>
            </w:r>
            <w:proofErr w:type="spellStart"/>
            <w:r w:rsidRPr="003A081D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ies</w:t>
            </w:r>
            <w:proofErr w:type="spellEnd"/>
            <w:r w:rsidRPr="003A081D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), person(s) and/or project(s) involved in the actual or potential conflict of interest:</w:t>
            </w:r>
          </w:p>
          <w:p w14:paraId="1945547C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sdt>
            <w:sdtPr>
              <w:rPr>
                <w:rFonts w:ascii="Calibri" w:hAnsi="Calibri" w:cs="Calibri"/>
                <w:i/>
                <w:iCs/>
                <w:color w:val="auto"/>
                <w:sz w:val="24"/>
                <w:szCs w:val="24"/>
                <w:lang w:val="en-GB"/>
              </w:rPr>
              <w:id w:val="247015360"/>
              <w:placeholder>
                <w:docPart w:val="4C4462D0C8C9442E9AB73464723256E2"/>
              </w:placeholder>
              <w:text/>
            </w:sdtPr>
            <w:sdtContent>
              <w:p w14:paraId="13C6D37E" w14:textId="77777777" w:rsidR="00E67275" w:rsidRPr="0094606C" w:rsidRDefault="003A081D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color w:val="auto"/>
                    <w:sz w:val="24"/>
                    <w:szCs w:val="24"/>
                    <w:lang w:val="en-GB"/>
                  </w:rPr>
                </w:pPr>
                <w:r w:rsidRPr="003A081D"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  <w:t>List all institutions or persons involved in the conflict of interest.</w:t>
                </w:r>
              </w:p>
            </w:sdtContent>
          </w:sdt>
        </w:tc>
      </w:tr>
      <w:tr w:rsidR="00CE6671" w:rsidRPr="0094606C" w14:paraId="48F7FB5C" w14:textId="77777777" w:rsidTr="00FA42C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16030D14" w14:textId="4DDF44E4" w:rsidR="00E67275" w:rsidRPr="0094606C" w:rsidRDefault="00A557AF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lastRenderedPageBreak/>
              <w:t>Description of the situation giving rise to the actual or potential conflict of interest</w:t>
            </w:r>
            <w:r w:rsidR="00E67275" w:rsidRPr="0094606C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:</w:t>
            </w:r>
          </w:p>
          <w:p w14:paraId="0E196F6B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sdt>
            <w:sdtPr>
              <w:rPr>
                <w:rFonts w:ascii="Calibri" w:hAnsi="Calibri" w:cs="Calibri"/>
                <w:i/>
                <w:iCs/>
                <w:color w:val="auto"/>
                <w:sz w:val="24"/>
                <w:szCs w:val="24"/>
                <w:lang w:val="en-GB"/>
              </w:rPr>
              <w:id w:val="853924435"/>
              <w:placeholder>
                <w:docPart w:val="39E2FF35D0C84FD2BD550681CD848125"/>
              </w:placeholder>
              <w:text/>
            </w:sdtPr>
            <w:sdtContent>
              <w:p w14:paraId="00D4035D" w14:textId="4A31982A" w:rsidR="00E67275" w:rsidRPr="00A557AF" w:rsidRDefault="00A557AF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</w:pPr>
                <w:r w:rsidRPr="00A557AF"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  <w:t>Write a concrete description of the situation.</w:t>
                </w:r>
              </w:p>
            </w:sdtContent>
          </w:sdt>
          <w:p w14:paraId="6091AFB2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  <w:p w14:paraId="500E203F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</w:tc>
      </w:tr>
      <w:tr w:rsidR="00CE6671" w:rsidRPr="0094606C" w14:paraId="797B74E4" w14:textId="77777777" w:rsidTr="00FA42CD">
        <w:trPr>
          <w:trHeight w:val="369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0C9CFEA5" w14:textId="522408C2" w:rsidR="00E67275" w:rsidRPr="0094606C" w:rsidRDefault="00A557AF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Measures to mitigate actual or potential conflict of interest</w:t>
            </w:r>
            <w:r w:rsidR="00E67275" w:rsidRPr="0094606C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:</w:t>
            </w:r>
          </w:p>
          <w:p w14:paraId="7DE1AE52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sdt>
            <w:sdtPr>
              <w:rPr>
                <w:rFonts w:ascii="Calibri" w:hAnsi="Calibri" w:cs="Calibri"/>
                <w:i/>
                <w:iCs/>
                <w:color w:val="auto"/>
                <w:sz w:val="24"/>
                <w:szCs w:val="24"/>
                <w:lang w:val="en-GB"/>
              </w:rPr>
              <w:id w:val="2074620059"/>
              <w:placeholder>
                <w:docPart w:val="D874F08C2EEB453095AA830672EDC70A"/>
              </w:placeholder>
              <w:text/>
            </w:sdtPr>
            <w:sdtContent>
              <w:p w14:paraId="55E96A56" w14:textId="1BC1EF9F" w:rsidR="00E67275" w:rsidRPr="00A557AF" w:rsidRDefault="00A557AF" w:rsidP="00CE6671">
                <w:pPr>
                  <w:pStyle w:val="Direccindeldestinatario"/>
                  <w:spacing w:after="0" w:line="240" w:lineRule="auto"/>
                  <w:jc w:val="both"/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</w:pPr>
                <w:r w:rsidRPr="00A557AF">
                  <w:rPr>
                    <w:rFonts w:ascii="Calibri" w:hAnsi="Calibri" w:cs="Calibri"/>
                    <w:i/>
                    <w:iCs/>
                    <w:color w:val="auto"/>
                    <w:sz w:val="24"/>
                    <w:szCs w:val="24"/>
                    <w:lang w:val="en-GB"/>
                  </w:rPr>
                  <w:t>Describe the measures in place to mitigate the conflict of interest.</w:t>
                </w:r>
              </w:p>
            </w:sdtContent>
          </w:sdt>
          <w:p w14:paraId="76A14A78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  <w:p w14:paraId="24B2C6A5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color w:val="auto"/>
                <w:sz w:val="24"/>
                <w:szCs w:val="24"/>
                <w:lang w:val="en-GB"/>
              </w:rPr>
            </w:pPr>
          </w:p>
        </w:tc>
      </w:tr>
      <w:tr w:rsidR="00CE6671" w:rsidRPr="0094606C" w14:paraId="5392E15F" w14:textId="77777777" w:rsidTr="00FA42CD">
        <w:trPr>
          <w:trHeight w:val="444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p w14:paraId="10403D93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  <w:p w14:paraId="0B86F5DD" w14:textId="5B8821D0" w:rsidR="00E67275" w:rsidRPr="0094606C" w:rsidRDefault="00A557AF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 xml:space="preserve">Frequency </w:t>
            </w:r>
            <w:r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of</w:t>
            </w:r>
            <w:r w:rsidRPr="00A557AF"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 xml:space="preserve"> measures implement</w:t>
            </w:r>
            <w:r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  <w:t>ation</w:t>
            </w:r>
          </w:p>
        </w:tc>
      </w:tr>
      <w:tr w:rsidR="00CE6671" w:rsidRPr="0094606C" w14:paraId="44856B7C" w14:textId="77777777" w:rsidTr="00FA42CD">
        <w:trPr>
          <w:trHeight w:val="538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tbl>
            <w:tblPr>
              <w:tblStyle w:val="Tablaconcuadrcula3"/>
              <w:tblW w:w="8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3260"/>
            </w:tblGrid>
            <w:tr w:rsidR="00CE6671" w:rsidRPr="0094606C" w14:paraId="7C62E1D9" w14:textId="77777777" w:rsidTr="00CC345B">
              <w:trPr>
                <w:trHeight w:val="413"/>
              </w:trPr>
              <w:tc>
                <w:tcPr>
                  <w:tcW w:w="2689" w:type="dxa"/>
                </w:tcPr>
                <w:p w14:paraId="44DCDB4B" w14:textId="5FCE05AE" w:rsidR="00E67275" w:rsidRPr="0094606C" w:rsidRDefault="00096E53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8829141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month</w:t>
                  </w:r>
                </w:p>
              </w:tc>
              <w:tc>
                <w:tcPr>
                  <w:tcW w:w="2693" w:type="dxa"/>
                </w:tcPr>
                <w:p w14:paraId="67D5A7A8" w14:textId="017110C4" w:rsidR="00E67275" w:rsidRPr="0094606C" w:rsidRDefault="00096E53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-1593091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six months</w:t>
                  </w:r>
                </w:p>
              </w:tc>
              <w:tc>
                <w:tcPr>
                  <w:tcW w:w="3260" w:type="dxa"/>
                </w:tcPr>
                <w:p w14:paraId="0A8DC8F4" w14:textId="5ED1ED9A" w:rsidR="00E67275" w:rsidRPr="0094606C" w:rsidRDefault="00096E53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-2690964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year</w:t>
                  </w:r>
                </w:p>
              </w:tc>
            </w:tr>
          </w:tbl>
          <w:p w14:paraId="787F3E49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</w:tc>
      </w:tr>
      <w:tr w:rsidR="00CE6671" w:rsidRPr="0094606C" w14:paraId="027B22ED" w14:textId="77777777" w:rsidTr="00FA42CD">
        <w:trPr>
          <w:trHeight w:val="348"/>
        </w:trPr>
        <w:tc>
          <w:tcPr>
            <w:tcW w:w="9067" w:type="dxa"/>
            <w:gridSpan w:val="2"/>
            <w:tcMar>
              <w:top w:w="57" w:type="dxa"/>
              <w:bottom w:w="57" w:type="dxa"/>
            </w:tcMar>
          </w:tcPr>
          <w:tbl>
            <w:tblPr>
              <w:tblStyle w:val="Tablaconcuadrcula3"/>
              <w:tblW w:w="86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89"/>
              <w:gridCol w:w="2693"/>
              <w:gridCol w:w="3260"/>
            </w:tblGrid>
            <w:tr w:rsidR="00CE6671" w:rsidRPr="0094606C" w14:paraId="158E5DD4" w14:textId="77777777" w:rsidTr="00CC345B">
              <w:trPr>
                <w:trHeight w:val="413"/>
              </w:trPr>
              <w:tc>
                <w:tcPr>
                  <w:tcW w:w="2689" w:type="dxa"/>
                </w:tcPr>
                <w:p w14:paraId="4D793C5A" w14:textId="6B97869C" w:rsidR="00E67275" w:rsidRPr="0094606C" w:rsidRDefault="00096E53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-15143722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Every certification</w:t>
                  </w:r>
                </w:p>
              </w:tc>
              <w:tc>
                <w:tcPr>
                  <w:tcW w:w="2693" w:type="dxa"/>
                </w:tcPr>
                <w:p w14:paraId="3F0D2D66" w14:textId="5A4D676C" w:rsidR="00E67275" w:rsidRPr="0094606C" w:rsidRDefault="00096E53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195682315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Other</w:t>
                  </w:r>
                  <w:r w:rsidR="00E67275" w:rsidRPr="0094606C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 xml:space="preserve"> – expl</w:t>
                  </w:r>
                  <w:r w:rsid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ain</w:t>
                  </w:r>
                </w:p>
              </w:tc>
              <w:tc>
                <w:tcPr>
                  <w:tcW w:w="3260" w:type="dxa"/>
                </w:tcPr>
                <w:p w14:paraId="779380B0" w14:textId="28555B0C" w:rsidR="00E67275" w:rsidRPr="0094606C" w:rsidRDefault="00096E53" w:rsidP="00CE6671">
                  <w:pPr>
                    <w:spacing w:after="0"/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</w:pPr>
                  <w:sdt>
                    <w:sdtPr>
                      <w:rPr>
                        <w:rFonts w:cs="Calibri"/>
                        <w:b/>
                        <w:bCs/>
                        <w:szCs w:val="24"/>
                        <w:lang w:val="en-GB" w:eastAsia="en-AU"/>
                      </w:rPr>
                      <w:id w:val="137265940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E67275" w:rsidRPr="0094606C">
                        <w:rPr>
                          <w:rFonts w:ascii="Segoe UI Symbol" w:eastAsia="MS Gothic" w:hAnsi="Segoe UI Symbol" w:cs="Segoe UI Symbol"/>
                          <w:b/>
                          <w:bCs/>
                          <w:szCs w:val="24"/>
                          <w:lang w:val="en-GB" w:eastAsia="en-AU"/>
                        </w:rPr>
                        <w:t>☐</w:t>
                      </w:r>
                    </w:sdtContent>
                  </w:sdt>
                  <w:r w:rsidR="00E67275" w:rsidRPr="0094606C"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  <w:t xml:space="preserve"> </w:t>
                  </w:r>
                  <w:r w:rsidR="00E67275" w:rsidRPr="0094606C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 xml:space="preserve">N/A: </w:t>
                  </w:r>
                  <w:r w:rsidR="00A557AF" w:rsidRPr="00A557AF">
                    <w:rPr>
                      <w:rFonts w:eastAsia="Calibri" w:cs="Calibri"/>
                      <w:bCs/>
                      <w:szCs w:val="24"/>
                      <w:lang w:val="en-GB" w:eastAsia="en-AU"/>
                    </w:rPr>
                    <w:t>conflict is short-lived</w:t>
                  </w:r>
                </w:p>
                <w:p w14:paraId="70BCC995" w14:textId="77777777" w:rsidR="00E67275" w:rsidRPr="0094606C" w:rsidRDefault="00E67275" w:rsidP="00CE6671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en-GB" w:eastAsia="en-AU"/>
                    </w:rPr>
                  </w:pPr>
                </w:p>
              </w:tc>
            </w:tr>
          </w:tbl>
          <w:p w14:paraId="11B25BDF" w14:textId="77777777" w:rsidR="00E67275" w:rsidRPr="0094606C" w:rsidRDefault="00E67275" w:rsidP="00CE6671">
            <w:pPr>
              <w:pStyle w:val="Direccindeldestinatario"/>
              <w:spacing w:after="0" w:line="240" w:lineRule="auto"/>
              <w:jc w:val="both"/>
              <w:rPr>
                <w:rFonts w:ascii="Calibri" w:hAnsi="Calibri" w:cs="Calibri"/>
                <w:b/>
                <w:bCs/>
                <w:color w:val="auto"/>
                <w:sz w:val="24"/>
                <w:szCs w:val="24"/>
                <w:lang w:val="en-GB"/>
              </w:rPr>
            </w:pPr>
          </w:p>
        </w:tc>
      </w:tr>
    </w:tbl>
    <w:p w14:paraId="1B4EEE16" w14:textId="77777777" w:rsidR="000D3067" w:rsidRPr="0094606C" w:rsidRDefault="000D3067">
      <w:pPr>
        <w:rPr>
          <w:lang w:val="en-GB"/>
        </w:rPr>
      </w:pPr>
    </w:p>
    <w:p w14:paraId="12A67709" w14:textId="77777777" w:rsidR="00A557AF" w:rsidRPr="00A557AF" w:rsidRDefault="00A557AF" w:rsidP="00A557AF">
      <w:pPr>
        <w:rPr>
          <w:lang w:val="en-GB"/>
        </w:rPr>
      </w:pPr>
      <w:r w:rsidRPr="00A557AF">
        <w:rPr>
          <w:lang w:val="en-GB"/>
        </w:rPr>
        <w:t xml:space="preserve">The signatories hereby acknowledge the above actual or potential conflict of interest and agree to the measures described above to mitigate the conflict of interest. </w:t>
      </w:r>
    </w:p>
    <w:p w14:paraId="00070FDB" w14:textId="58F3580C" w:rsidR="00CE6671" w:rsidRPr="0094606C" w:rsidRDefault="00A557AF" w:rsidP="00A557AF">
      <w:pPr>
        <w:rPr>
          <w:lang w:val="en-GB"/>
        </w:rPr>
      </w:pPr>
      <w:r w:rsidRPr="00A557AF">
        <w:rPr>
          <w:lang w:val="en-GB"/>
        </w:rPr>
        <w:t>The individuals involved undertake to avoid future conflicts of interest or situations where their personal interests may conflict or appear to conflict with their job duties or responsibilities</w:t>
      </w:r>
      <w:r w:rsidR="00CE6671" w:rsidRPr="0094606C">
        <w:rPr>
          <w:lang w:val="en-GB"/>
        </w:rPr>
        <w:t>.</w:t>
      </w:r>
    </w:p>
    <w:tbl>
      <w:tblPr>
        <w:tblStyle w:val="Tablaconcuadrcula4"/>
        <w:tblW w:w="9067" w:type="dxa"/>
        <w:tblBorders>
          <w:top w:val="single" w:sz="4" w:space="0" w:color="484E56" w:themeColor="text1"/>
          <w:left w:val="single" w:sz="4" w:space="0" w:color="484E56" w:themeColor="text1"/>
          <w:bottom w:val="single" w:sz="4" w:space="0" w:color="484E56" w:themeColor="text1"/>
          <w:right w:val="single" w:sz="4" w:space="0" w:color="484E56" w:themeColor="text1"/>
          <w:insideH w:val="single" w:sz="4" w:space="0" w:color="484E56" w:themeColor="text1"/>
          <w:insideV w:val="single" w:sz="4" w:space="0" w:color="484E56" w:themeColor="text1"/>
        </w:tblBorders>
        <w:tblLook w:val="04A0" w:firstRow="1" w:lastRow="0" w:firstColumn="1" w:lastColumn="0" w:noHBand="0" w:noVBand="1"/>
      </w:tblPr>
      <w:tblGrid>
        <w:gridCol w:w="1271"/>
        <w:gridCol w:w="4253"/>
        <w:gridCol w:w="3543"/>
      </w:tblGrid>
      <w:tr w:rsidR="001D0F37" w:rsidRPr="0094606C" w14:paraId="29C239A2" w14:textId="77777777" w:rsidTr="00FA42CD">
        <w:tc>
          <w:tcPr>
            <w:tcW w:w="9067" w:type="dxa"/>
            <w:gridSpan w:val="3"/>
            <w:shd w:val="clear" w:color="auto" w:fill="39B54A" w:themeFill="accent3"/>
            <w:tcMar>
              <w:top w:w="113" w:type="dxa"/>
              <w:bottom w:w="113" w:type="dxa"/>
            </w:tcMar>
          </w:tcPr>
          <w:p w14:paraId="29F7FD6E" w14:textId="717A4AB2" w:rsidR="00CE6671" w:rsidRPr="0094606C" w:rsidRDefault="00A557AF" w:rsidP="001D0F37">
            <w:pPr>
              <w:spacing w:after="0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/>
                <w:bCs/>
                <w:szCs w:val="24"/>
                <w:lang w:val="en-GB" w:eastAsia="en-AU"/>
              </w:rPr>
              <w:t>Signature</w:t>
            </w:r>
            <w:r w:rsidR="001D0F37" w:rsidRPr="0094606C">
              <w:rPr>
                <w:rFonts w:eastAsia="Calibri" w:cs="Calibri"/>
                <w:b/>
                <w:bCs/>
                <w:szCs w:val="24"/>
                <w:lang w:val="en-GB" w:eastAsia="en-AU"/>
              </w:rPr>
              <w:t>s</w:t>
            </w:r>
          </w:p>
        </w:tc>
      </w:tr>
      <w:tr w:rsidR="001D0F37" w:rsidRPr="0094606C" w14:paraId="497D47B7" w14:textId="77777777" w:rsidTr="00FA42CD">
        <w:trPr>
          <w:trHeight w:val="434"/>
        </w:trPr>
        <w:tc>
          <w:tcPr>
            <w:tcW w:w="9067" w:type="dxa"/>
            <w:gridSpan w:val="3"/>
            <w:tcMar>
              <w:top w:w="113" w:type="dxa"/>
              <w:bottom w:w="113" w:type="dxa"/>
            </w:tcMar>
            <w:vAlign w:val="bottom"/>
          </w:tcPr>
          <w:p w14:paraId="1C6B2ACF" w14:textId="377DDE15" w:rsidR="00121314" w:rsidRPr="0094606C" w:rsidRDefault="00A557AF" w:rsidP="001D0F37">
            <w:pPr>
              <w:rPr>
                <w:b/>
                <w:bCs/>
                <w:lang w:val="en-GB"/>
              </w:rPr>
            </w:pPr>
            <w:r w:rsidRPr="00A557AF">
              <w:rPr>
                <w:b/>
                <w:bCs/>
                <w:lang w:val="en-GB"/>
              </w:rPr>
              <w:t>The declarant</w:t>
            </w:r>
          </w:p>
          <w:p w14:paraId="6F237F1C" w14:textId="77777777" w:rsidR="00096E53" w:rsidRPr="00096E53" w:rsidRDefault="00096E53" w:rsidP="00096E53">
            <w:pPr>
              <w:rPr>
                <w:lang w:val="en-GB"/>
              </w:rPr>
            </w:pPr>
            <w:r w:rsidRPr="00096E53">
              <w:rPr>
                <w:lang w:val="en-GB"/>
              </w:rPr>
              <w:t xml:space="preserve">I declare that all information relating to my duties and my professional or private interests declared herein have been fully disclosed and documented. </w:t>
            </w:r>
          </w:p>
          <w:p w14:paraId="2CB8D2D7" w14:textId="3FD05646" w:rsidR="00CE6671" w:rsidRPr="0094606C" w:rsidRDefault="00096E53" w:rsidP="00096E53">
            <w:pPr>
              <w:rPr>
                <w:rFonts w:eastAsia="Calibri"/>
                <w:b/>
                <w:lang w:val="en-GB"/>
              </w:rPr>
            </w:pPr>
            <w:r w:rsidRPr="00096E53">
              <w:rPr>
                <w:lang w:val="en-GB"/>
              </w:rPr>
              <w:t>I agree and undertake to comply with the mitigation measures identified in this form to eliminate or manage the conflict of interest.</w:t>
            </w:r>
            <w:r w:rsidR="00CE6671" w:rsidRPr="0094606C">
              <w:rPr>
                <w:lang w:val="en-GB"/>
              </w:rPr>
              <w:t xml:space="preserve"> </w:t>
            </w:r>
          </w:p>
        </w:tc>
      </w:tr>
      <w:tr w:rsidR="001D0F37" w:rsidRPr="0094606C" w14:paraId="5B6E8094" w14:textId="77777777" w:rsidTr="00FA42CD">
        <w:trPr>
          <w:trHeight w:val="434"/>
        </w:trPr>
        <w:tc>
          <w:tcPr>
            <w:tcW w:w="1271" w:type="dxa"/>
            <w:tcMar>
              <w:top w:w="113" w:type="dxa"/>
              <w:bottom w:w="113" w:type="dxa"/>
            </w:tcMar>
            <w:vAlign w:val="bottom"/>
          </w:tcPr>
          <w:p w14:paraId="66350780" w14:textId="3A9A0AC7" w:rsidR="00CE6671" w:rsidRPr="0094606C" w:rsidRDefault="00CE6671" w:rsidP="001D0F37">
            <w:pPr>
              <w:spacing w:after="0"/>
              <w:rPr>
                <w:rFonts w:eastAsia="Calibri" w:cs="Calibri"/>
                <w:szCs w:val="24"/>
                <w:lang w:val="en-GB" w:eastAsia="en-AU"/>
              </w:rPr>
            </w:pP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N</w:t>
            </w:r>
            <w:r w:rsidR="00096E53">
              <w:rPr>
                <w:rFonts w:eastAsia="Calibri" w:cs="Calibri"/>
                <w:bCs/>
                <w:szCs w:val="24"/>
                <w:lang w:val="en-GB" w:eastAsia="en-AU"/>
              </w:rPr>
              <w:t>ame</w:t>
            </w: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sdt>
          <w:sdtPr>
            <w:rPr>
              <w:rFonts w:eastAsia="Calibri" w:cs="Calibri"/>
              <w:bCs/>
              <w:i/>
              <w:iCs/>
              <w:szCs w:val="24"/>
              <w:lang w:val="en-GB"/>
            </w:rPr>
            <w:id w:val="-655069772"/>
            <w:placeholder>
              <w:docPart w:val="7F65C5CC5DDA4EEDAA6919D37391FAC4"/>
            </w:placeholder>
            <w:text w:multiLine="1"/>
          </w:sdtPr>
          <w:sdtContent>
            <w:tc>
              <w:tcPr>
                <w:tcW w:w="7796" w:type="dxa"/>
                <w:gridSpan w:val="2"/>
                <w:vAlign w:val="bottom"/>
              </w:tcPr>
              <w:p w14:paraId="1B6DB968" w14:textId="55884E37" w:rsidR="00CE6671" w:rsidRPr="0094606C" w:rsidRDefault="00096E53" w:rsidP="001D0F37">
                <w:pPr>
                  <w:spacing w:after="0"/>
                  <w:rPr>
                    <w:rFonts w:eastAsia="Calibri" w:cs="Calibri"/>
                    <w:b/>
                    <w:bCs/>
                    <w:szCs w:val="24"/>
                    <w:lang w:val="en-GB" w:eastAsia="en-AU"/>
                  </w:rPr>
                </w:pPr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 xml:space="preserve">Enter the full name of the person filing the </w:t>
                </w:r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>declaration</w:t>
                </w:r>
              </w:p>
            </w:tc>
          </w:sdtContent>
        </w:sdt>
      </w:tr>
      <w:tr w:rsidR="001D0F37" w:rsidRPr="0094606C" w14:paraId="21100506" w14:textId="77777777" w:rsidTr="00FA42CD">
        <w:trPr>
          <w:trHeight w:val="1011"/>
        </w:trPr>
        <w:tc>
          <w:tcPr>
            <w:tcW w:w="1271" w:type="dxa"/>
            <w:tcMar>
              <w:top w:w="113" w:type="dxa"/>
              <w:bottom w:w="113" w:type="dxa"/>
            </w:tcMar>
            <w:vAlign w:val="center"/>
          </w:tcPr>
          <w:p w14:paraId="394797A4" w14:textId="6C76670A" w:rsidR="00CE6671" w:rsidRPr="0094606C" w:rsidRDefault="00096E53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lastRenderedPageBreak/>
              <w:t>Signatur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tc>
          <w:tcPr>
            <w:tcW w:w="4253" w:type="dxa"/>
            <w:vAlign w:val="center"/>
          </w:tcPr>
          <w:p w14:paraId="0A913B4F" w14:textId="77777777" w:rsidR="00CE6671" w:rsidRPr="0094606C" w:rsidRDefault="00CE6671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</w:p>
        </w:tc>
        <w:tc>
          <w:tcPr>
            <w:tcW w:w="3543" w:type="dxa"/>
            <w:vAlign w:val="center"/>
          </w:tcPr>
          <w:p w14:paraId="009CF92E" w14:textId="6B48A788" w:rsidR="00CE6671" w:rsidRPr="0094606C" w:rsidRDefault="00096E53" w:rsidP="00FA42CD">
            <w:pPr>
              <w:spacing w:after="0"/>
              <w:jc w:val="left"/>
              <w:rPr>
                <w:rFonts w:eastAsia="Calibri" w:cs="Calibri"/>
                <w:b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Dat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  <w:r w:rsidR="00CE6671" w:rsidRPr="0094606C">
              <w:rPr>
                <w:rFonts w:eastAsia="Calibri" w:cs="Calibri"/>
                <w:szCs w:val="24"/>
                <w:lang w:val="en-GB" w:eastAsia="en-AU"/>
              </w:rPr>
              <w:t xml:space="preserve"> </w:t>
            </w:r>
            <w:sdt>
              <w:sdtPr>
                <w:rPr>
                  <w:rFonts w:eastAsia="Calibri" w:cs="Calibri"/>
                  <w:szCs w:val="24"/>
                  <w:lang w:val="en-GB" w:eastAsia="en-AU"/>
                </w:rPr>
                <w:id w:val="-954712907"/>
                <w:placeholder>
                  <w:docPart w:val="F26DD95C338E4CE29EC46BF021921C31"/>
                </w:placeholder>
              </w:sdtPr>
              <w:sdtEndPr/>
              <w:sdtContent>
                <w:r w:rsidRPr="00096E53">
                  <w:rPr>
                    <w:rFonts w:eastAsia="Calibri" w:cs="Calibri"/>
                    <w:i/>
                    <w:iCs/>
                    <w:szCs w:val="24"/>
                    <w:lang w:val="en-GB" w:eastAsia="en-AU"/>
                  </w:rPr>
                  <w:t>Enter the date</w:t>
                </w:r>
              </w:sdtContent>
            </w:sdt>
          </w:p>
        </w:tc>
      </w:tr>
      <w:tr w:rsidR="001D0F37" w:rsidRPr="0094606C" w14:paraId="78004CFA" w14:textId="77777777" w:rsidTr="00FA42CD">
        <w:trPr>
          <w:trHeight w:val="437"/>
        </w:trPr>
        <w:tc>
          <w:tcPr>
            <w:tcW w:w="9067" w:type="dxa"/>
            <w:gridSpan w:val="3"/>
            <w:tcMar>
              <w:top w:w="113" w:type="dxa"/>
              <w:bottom w:w="113" w:type="dxa"/>
            </w:tcMar>
            <w:vAlign w:val="bottom"/>
          </w:tcPr>
          <w:p w14:paraId="06D8EE76" w14:textId="024D9C1B" w:rsidR="00121314" w:rsidRPr="0094606C" w:rsidRDefault="00096E53" w:rsidP="001D0F37">
            <w:pPr>
              <w:rPr>
                <w:b/>
                <w:bCs/>
                <w:lang w:val="en-GB"/>
              </w:rPr>
            </w:pPr>
            <w:r w:rsidRPr="00096E53">
              <w:rPr>
                <w:b/>
                <w:bCs/>
                <w:lang w:val="en-GB"/>
              </w:rPr>
              <w:t>The Guarantor</w:t>
            </w:r>
          </w:p>
          <w:p w14:paraId="7E9D6A34" w14:textId="0E665418" w:rsidR="00CE6671" w:rsidRPr="0094606C" w:rsidRDefault="00096E53" w:rsidP="001D0F37">
            <w:pPr>
              <w:rPr>
                <w:lang w:val="en-GB"/>
              </w:rPr>
            </w:pPr>
            <w:r w:rsidRPr="00096E53">
              <w:rPr>
                <w:lang w:val="en-GB"/>
              </w:rPr>
              <w:t xml:space="preserve">I declare my intention to ensure compliance with the mitigation measures described in this form, </w:t>
            </w:r>
            <w:r w:rsidRPr="00096E53">
              <w:rPr>
                <w:lang w:val="en-GB"/>
              </w:rPr>
              <w:t>to</w:t>
            </w:r>
            <w:r w:rsidRPr="00096E53">
              <w:rPr>
                <w:lang w:val="en-GB"/>
              </w:rPr>
              <w:t xml:space="preserve"> effectively manage the conflict of interest presented</w:t>
            </w:r>
            <w:r w:rsidR="00CE6671" w:rsidRPr="0094606C">
              <w:rPr>
                <w:lang w:val="en-GB"/>
              </w:rPr>
              <w:t xml:space="preserve">. </w:t>
            </w:r>
          </w:p>
        </w:tc>
      </w:tr>
      <w:tr w:rsidR="001D0F37" w:rsidRPr="0094606C" w14:paraId="07651996" w14:textId="77777777" w:rsidTr="00FA42CD">
        <w:trPr>
          <w:trHeight w:val="437"/>
        </w:trPr>
        <w:tc>
          <w:tcPr>
            <w:tcW w:w="1271" w:type="dxa"/>
            <w:tcMar>
              <w:top w:w="113" w:type="dxa"/>
              <w:bottom w:w="113" w:type="dxa"/>
            </w:tcMar>
            <w:vAlign w:val="bottom"/>
          </w:tcPr>
          <w:p w14:paraId="3E96139F" w14:textId="3F1457D4" w:rsidR="00CE6671" w:rsidRPr="0094606C" w:rsidRDefault="00CE6671" w:rsidP="001D0F37">
            <w:pPr>
              <w:spacing w:after="0"/>
              <w:rPr>
                <w:rFonts w:eastAsia="Calibri" w:cs="Calibri"/>
                <w:bCs/>
                <w:szCs w:val="24"/>
                <w:lang w:val="en-GB" w:eastAsia="en-AU"/>
              </w:rPr>
            </w:pP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N</w:t>
            </w:r>
            <w:r w:rsidR="00096E53">
              <w:rPr>
                <w:rFonts w:eastAsia="Calibri" w:cs="Calibri"/>
                <w:bCs/>
                <w:szCs w:val="24"/>
                <w:lang w:val="en-GB" w:eastAsia="en-AU"/>
              </w:rPr>
              <w:t>ame</w:t>
            </w:r>
            <w:r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sdt>
          <w:sdtPr>
            <w:rPr>
              <w:rFonts w:eastAsia="Calibri" w:cs="Calibri"/>
              <w:bCs/>
              <w:i/>
              <w:iCs/>
              <w:szCs w:val="24"/>
              <w:lang w:val="en-GB"/>
            </w:rPr>
            <w:id w:val="1079025075"/>
            <w:placeholder>
              <w:docPart w:val="97042D72E33F498FB77B40E3049561AE"/>
            </w:placeholder>
            <w:text w:multiLine="1"/>
          </w:sdtPr>
          <w:sdtContent>
            <w:tc>
              <w:tcPr>
                <w:tcW w:w="7796" w:type="dxa"/>
                <w:gridSpan w:val="2"/>
                <w:vAlign w:val="bottom"/>
              </w:tcPr>
              <w:p w14:paraId="1E7B9DE5" w14:textId="774624BD" w:rsidR="00CE6671" w:rsidRPr="0094606C" w:rsidRDefault="00096E53" w:rsidP="001D0F37">
                <w:pPr>
                  <w:spacing w:after="0"/>
                  <w:rPr>
                    <w:rFonts w:eastAsia="Calibri" w:cs="Calibri"/>
                    <w:bCs/>
                    <w:szCs w:val="24"/>
                    <w:lang w:val="en-GB" w:eastAsia="en-AU"/>
                  </w:rPr>
                </w:pPr>
                <w:r w:rsidRPr="00096E53">
                  <w:rPr>
                    <w:rFonts w:eastAsia="Calibri" w:cs="Calibri"/>
                    <w:bCs/>
                    <w:i/>
                    <w:iCs/>
                    <w:szCs w:val="24"/>
                    <w:lang w:val="en-GB"/>
                  </w:rPr>
                  <w:t>Enter the name of the Cercarbono director.</w:t>
                </w:r>
              </w:p>
            </w:tc>
          </w:sdtContent>
        </w:sdt>
      </w:tr>
      <w:tr w:rsidR="001D0F37" w:rsidRPr="0094606C" w14:paraId="18B0BE71" w14:textId="77777777" w:rsidTr="00FA42CD">
        <w:trPr>
          <w:trHeight w:val="1337"/>
        </w:trPr>
        <w:tc>
          <w:tcPr>
            <w:tcW w:w="1271" w:type="dxa"/>
            <w:tcMar>
              <w:top w:w="113" w:type="dxa"/>
              <w:bottom w:w="113" w:type="dxa"/>
            </w:tcMar>
            <w:vAlign w:val="center"/>
          </w:tcPr>
          <w:p w14:paraId="4C93363B" w14:textId="45CF123D" w:rsidR="00CE6671" w:rsidRPr="0094606C" w:rsidRDefault="00096E53" w:rsidP="00FA42CD">
            <w:pPr>
              <w:spacing w:after="0"/>
              <w:jc w:val="center"/>
              <w:rPr>
                <w:rFonts w:eastAsia="Calibri" w:cs="Calibri"/>
                <w:bCs/>
                <w:szCs w:val="24"/>
                <w:lang w:val="en-GB" w:eastAsia="en-AU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Signatur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</w:p>
        </w:tc>
        <w:tc>
          <w:tcPr>
            <w:tcW w:w="4253" w:type="dxa"/>
            <w:vAlign w:val="center"/>
          </w:tcPr>
          <w:p w14:paraId="46944BC0" w14:textId="77777777" w:rsidR="00CE6671" w:rsidRPr="0094606C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  <w:lang w:val="en-GB"/>
              </w:rPr>
            </w:pPr>
          </w:p>
          <w:p w14:paraId="422AE82E" w14:textId="77777777" w:rsidR="00CE6671" w:rsidRPr="0094606C" w:rsidRDefault="00CE6671" w:rsidP="00FA42CD">
            <w:pPr>
              <w:spacing w:after="0"/>
              <w:jc w:val="center"/>
              <w:rPr>
                <w:rFonts w:eastAsia="Calibri" w:cs="Calibri"/>
                <w:b/>
                <w:szCs w:val="24"/>
                <w:lang w:val="en-GB"/>
              </w:rPr>
            </w:pPr>
          </w:p>
        </w:tc>
        <w:tc>
          <w:tcPr>
            <w:tcW w:w="3543" w:type="dxa"/>
            <w:vAlign w:val="center"/>
          </w:tcPr>
          <w:p w14:paraId="031A07FA" w14:textId="069FC71E" w:rsidR="00CE6671" w:rsidRPr="0094606C" w:rsidRDefault="00096E53" w:rsidP="00FA42CD">
            <w:pPr>
              <w:spacing w:after="0"/>
              <w:jc w:val="center"/>
              <w:rPr>
                <w:rFonts w:eastAsia="Calibri" w:cs="Calibri"/>
                <w:b/>
                <w:szCs w:val="24"/>
                <w:lang w:val="en-GB"/>
              </w:rPr>
            </w:pPr>
            <w:r>
              <w:rPr>
                <w:rFonts w:eastAsia="Calibri" w:cs="Calibri"/>
                <w:bCs/>
                <w:szCs w:val="24"/>
                <w:lang w:val="en-GB" w:eastAsia="en-AU"/>
              </w:rPr>
              <w:t>Date</w:t>
            </w:r>
            <w:r w:rsidR="00CE6671" w:rsidRPr="0094606C">
              <w:rPr>
                <w:rFonts w:eastAsia="Calibri" w:cs="Calibri"/>
                <w:bCs/>
                <w:szCs w:val="24"/>
                <w:lang w:val="en-GB" w:eastAsia="en-AU"/>
              </w:rPr>
              <w:t>:</w:t>
            </w:r>
            <w:r w:rsidR="00CE6671" w:rsidRPr="0094606C">
              <w:rPr>
                <w:rFonts w:eastAsia="Calibri" w:cs="Calibri"/>
                <w:szCs w:val="24"/>
                <w:lang w:val="en-GB" w:eastAsia="en-AU"/>
              </w:rPr>
              <w:t xml:space="preserve"> </w:t>
            </w:r>
            <w:sdt>
              <w:sdtPr>
                <w:rPr>
                  <w:rFonts w:eastAsia="Calibri" w:cs="Calibri"/>
                  <w:i/>
                  <w:iCs/>
                  <w:szCs w:val="24"/>
                  <w:lang w:val="en-GB" w:eastAsia="en-AU"/>
                </w:rPr>
                <w:id w:val="2030371698"/>
                <w:placeholder>
                  <w:docPart w:val="B76108C24B184D99B23137FCF76C57BB"/>
                </w:placeholder>
              </w:sdtPr>
              <w:sdtEndPr>
                <w:rPr>
                  <w:i w:val="0"/>
                  <w:iCs w:val="0"/>
                </w:rPr>
              </w:sdtEndPr>
              <w:sdtContent>
                <w:r w:rsidRPr="00096E53">
                  <w:rPr>
                    <w:rFonts w:eastAsia="Calibri" w:cs="Calibri"/>
                    <w:i/>
                    <w:iCs/>
                    <w:szCs w:val="24"/>
                    <w:lang w:val="en-GB" w:eastAsia="en-AU"/>
                  </w:rPr>
                  <w:t>Enter the date</w:t>
                </w:r>
              </w:sdtContent>
            </w:sdt>
          </w:p>
        </w:tc>
      </w:tr>
    </w:tbl>
    <w:p w14:paraId="69FD6ED4" w14:textId="70DF6C40" w:rsidR="00DC0D35" w:rsidRPr="0094606C" w:rsidRDefault="00DC0D35" w:rsidP="00CE6671">
      <w:pPr>
        <w:rPr>
          <w:lang w:val="en-GB"/>
        </w:rPr>
      </w:pPr>
    </w:p>
    <w:sectPr w:rsidR="00DC0D35" w:rsidRPr="0094606C" w:rsidSect="001D0F37">
      <w:headerReference w:type="default" r:id="rId7"/>
      <w:footerReference w:type="default" r:id="rId8"/>
      <w:pgSz w:w="12240" w:h="15840"/>
      <w:pgMar w:top="1440" w:right="1750" w:bottom="1440" w:left="1440" w:header="425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52BB" w14:textId="77777777" w:rsidR="00FD31FC" w:rsidRDefault="00FD31FC">
      <w:r>
        <w:separator/>
      </w:r>
    </w:p>
  </w:endnote>
  <w:endnote w:type="continuationSeparator" w:id="0">
    <w:p w14:paraId="1F6225DB" w14:textId="77777777" w:rsidR="00FD31FC" w:rsidRDefault="00FD3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39B54A" w:themeColor="accent3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9"/>
      <w:gridCol w:w="7087"/>
      <w:gridCol w:w="932"/>
    </w:tblGrid>
    <w:tr w:rsidR="00FA42CD" w:rsidRPr="00A557AF" w14:paraId="518198EE" w14:textId="77777777" w:rsidTr="00CC345B">
      <w:tc>
        <w:tcPr>
          <w:tcW w:w="959" w:type="dxa"/>
          <w:tcMar>
            <w:top w:w="28" w:type="dxa"/>
            <w:left w:w="0" w:type="dxa"/>
            <w:right w:w="0" w:type="dxa"/>
          </w:tcMar>
          <w:vAlign w:val="center"/>
        </w:tcPr>
        <w:p w14:paraId="290A0884" w14:textId="77777777" w:rsidR="00FA42CD" w:rsidRPr="00A557AF" w:rsidRDefault="00FA42CD" w:rsidP="00FA42CD">
          <w:pPr>
            <w:pStyle w:val="Footer"/>
            <w:rPr>
              <w:lang w:val="en-GB"/>
            </w:rPr>
          </w:pPr>
          <w:r w:rsidRPr="00A557AF">
            <w:rPr>
              <w:lang w:val="en-GB"/>
            </w:rPr>
            <w:drawing>
              <wp:inline distT="0" distB="0" distL="0" distR="0" wp14:anchorId="73D4D4B9" wp14:editId="46F1BD7C">
                <wp:extent cx="434235" cy="395177"/>
                <wp:effectExtent l="0" t="0" r="4445" b="5080"/>
                <wp:docPr id="4" name="Picture 9" descr="A picture containing text, clipart, vector graphics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, clipart, vector graphics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213" cy="4024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7" w:type="dxa"/>
          <w:tcMar>
            <w:top w:w="28" w:type="dxa"/>
            <w:left w:w="0" w:type="dxa"/>
            <w:right w:w="0" w:type="dxa"/>
          </w:tcMar>
          <w:vAlign w:val="center"/>
        </w:tcPr>
        <w:p w14:paraId="664F66F1" w14:textId="10944768" w:rsidR="00FA42CD" w:rsidRPr="00A557AF" w:rsidRDefault="00A557AF" w:rsidP="00FA42CD">
          <w:pPr>
            <w:pStyle w:val="Footer"/>
            <w:jc w:val="right"/>
            <w:rPr>
              <w:lang w:val="en-GB"/>
            </w:rPr>
          </w:pPr>
          <w:r w:rsidRPr="00A557AF">
            <w:rPr>
              <w:rFonts w:cs="Calibri"/>
              <w:sz w:val="18"/>
              <w:szCs w:val="18"/>
              <w:lang w:val="en-GB"/>
            </w:rPr>
            <w:t>General declaration of conflict of interest</w:t>
          </w:r>
          <w:r w:rsidRPr="00A557AF">
            <w:rPr>
              <w:rFonts w:cs="Calibri"/>
              <w:sz w:val="18"/>
              <w:szCs w:val="18"/>
              <w:lang w:val="en-GB"/>
            </w:rPr>
            <w:t xml:space="preserve"> </w:t>
          </w:r>
          <w:r w:rsidRPr="00A557AF">
            <w:rPr>
              <w:rFonts w:cs="Calibri"/>
              <w:sz w:val="18"/>
              <w:szCs w:val="18"/>
              <w:lang w:val="en-GB"/>
            </w:rPr>
            <w:br/>
          </w:r>
          <w:r w:rsidR="00FA42CD" w:rsidRPr="00A557AF">
            <w:rPr>
              <w:rFonts w:cs="Calibri"/>
              <w:sz w:val="18"/>
              <w:szCs w:val="18"/>
              <w:lang w:val="en-GB"/>
            </w:rPr>
            <w:t>Versi</w:t>
          </w:r>
          <w:r w:rsidRPr="00A557AF">
            <w:rPr>
              <w:rFonts w:cs="Calibri"/>
              <w:sz w:val="18"/>
              <w:szCs w:val="18"/>
              <w:lang w:val="en-GB"/>
            </w:rPr>
            <w:t>o</w:t>
          </w:r>
          <w:r w:rsidR="00FA42CD" w:rsidRPr="00A557AF">
            <w:rPr>
              <w:rFonts w:cs="Calibri"/>
              <w:sz w:val="18"/>
              <w:szCs w:val="18"/>
              <w:lang w:val="en-GB"/>
            </w:rPr>
            <w:t>n 1.1</w:t>
          </w:r>
        </w:p>
      </w:tc>
      <w:tc>
        <w:tcPr>
          <w:tcW w:w="932" w:type="dxa"/>
          <w:tcMar>
            <w:top w:w="28" w:type="dxa"/>
            <w:left w:w="0" w:type="dxa"/>
            <w:right w:w="0" w:type="dxa"/>
          </w:tcMar>
          <w:vAlign w:val="center"/>
        </w:tcPr>
        <w:p w14:paraId="0F2D2218" w14:textId="77777777" w:rsidR="00FA42CD" w:rsidRPr="00A557AF" w:rsidRDefault="00FA42CD" w:rsidP="00FA42CD">
          <w:pPr>
            <w:pStyle w:val="Footer"/>
            <w:jc w:val="center"/>
            <w:rPr>
              <w:lang w:val="en-GB"/>
            </w:rPr>
          </w:pPr>
          <w:r w:rsidRPr="00A557AF">
            <w:rPr>
              <w:lang w:val="en-GB"/>
            </w:rPr>
            <w:fldChar w:fldCharType="begin"/>
          </w:r>
          <w:r w:rsidRPr="00A557AF">
            <w:rPr>
              <w:lang w:val="en-GB"/>
            </w:rPr>
            <w:instrText xml:space="preserve"> PAGE   \* MERGEFORMAT </w:instrText>
          </w:r>
          <w:r w:rsidRPr="00A557AF">
            <w:rPr>
              <w:lang w:val="en-GB"/>
            </w:rPr>
            <w:fldChar w:fldCharType="separate"/>
          </w:r>
          <w:r w:rsidRPr="00A557AF">
            <w:rPr>
              <w:lang w:val="en-GB"/>
            </w:rPr>
            <w:t>1</w:t>
          </w:r>
          <w:r w:rsidRPr="00A557AF">
            <w:rPr>
              <w:lang w:val="en-GB"/>
            </w:rPr>
            <w:fldChar w:fldCharType="end"/>
          </w:r>
        </w:p>
      </w:tc>
    </w:tr>
  </w:tbl>
  <w:p w14:paraId="49B41188" w14:textId="469AF3EF" w:rsidR="00FD31FC" w:rsidRPr="00A557AF" w:rsidRDefault="00FD31FC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99E98" w14:textId="77777777" w:rsidR="00FD31FC" w:rsidRDefault="00FD31FC">
      <w:r>
        <w:separator/>
      </w:r>
    </w:p>
  </w:footnote>
  <w:footnote w:type="continuationSeparator" w:id="0">
    <w:p w14:paraId="081D9C03" w14:textId="77777777" w:rsidR="00FD31FC" w:rsidRDefault="00FD3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96D74" w14:textId="77777777" w:rsidR="009D2806" w:rsidRDefault="009D2806" w:rsidP="009D2806">
    <w:pPr>
      <w:pStyle w:val="Header"/>
    </w:pPr>
  </w:p>
  <w:tbl>
    <w:tblPr>
      <w:tblStyle w:val="TableGrid"/>
      <w:tblW w:w="9394" w:type="dxa"/>
      <w:tblInd w:w="-34" w:type="dxa"/>
      <w:tblBorders>
        <w:top w:val="none" w:sz="0" w:space="0" w:color="auto"/>
        <w:left w:val="none" w:sz="0" w:space="0" w:color="auto"/>
        <w:bottom w:val="single" w:sz="4" w:space="0" w:color="39B54A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22"/>
      <w:gridCol w:w="3372"/>
    </w:tblGrid>
    <w:tr w:rsidR="00D0722E" w14:paraId="7A67A278" w14:textId="5D76E1AB" w:rsidTr="00D0722E">
      <w:tc>
        <w:tcPr>
          <w:tcW w:w="6022" w:type="dxa"/>
          <w:tcMar>
            <w:left w:w="0" w:type="dxa"/>
            <w:bottom w:w="57" w:type="dxa"/>
            <w:right w:w="0" w:type="dxa"/>
          </w:tcMar>
        </w:tcPr>
        <w:p w14:paraId="6B06AEAA" w14:textId="24B93D55" w:rsidR="00D0722E" w:rsidRDefault="00D0722E" w:rsidP="009D2806">
          <w:pPr>
            <w:pStyle w:val="Header"/>
          </w:pPr>
          <w:r>
            <w:rPr>
              <w:noProof/>
              <w:lang w:eastAsia="en-US"/>
            </w:rPr>
            <w:drawing>
              <wp:inline distT="0" distB="0" distL="0" distR="0" wp14:anchorId="7172ABEF" wp14:editId="573AE9A8">
                <wp:extent cx="2730500" cy="508000"/>
                <wp:effectExtent l="0" t="0" r="0" b="6350"/>
                <wp:docPr id="11" name="Imagen 24" descr="Logotipo&#10;&#10;Descripción generada automáticamente con confianza me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Logotipo&#10;&#10;Descripción generada automáticamente con confianza medi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417" t="11636" r="7657" b="1698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3050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72" w:type="dxa"/>
        </w:tcPr>
        <w:p w14:paraId="34BC5648" w14:textId="56FD21D1" w:rsidR="00D0722E" w:rsidRDefault="00D0722E" w:rsidP="00CE6671">
          <w:pPr>
            <w:pStyle w:val="Header"/>
            <w:rPr>
              <w:noProof/>
              <w:lang w:eastAsia="en-US"/>
            </w:rPr>
          </w:pPr>
        </w:p>
      </w:tc>
    </w:tr>
  </w:tbl>
  <w:p w14:paraId="5A632A82" w14:textId="19DEB30C" w:rsidR="00FD31FC" w:rsidRDefault="00FD31F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0"/>
  </w:num>
  <w:num w:numId="6">
    <w:abstractNumId w:val="3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0NTIzN7a0sDRX0lEKTi0uzszPAykwqQUAYftRuiwAAAA="/>
  </w:docVars>
  <w:rsids>
    <w:rsidRoot w:val="00DC0D35"/>
    <w:rsid w:val="0000576A"/>
    <w:rsid w:val="00072EDA"/>
    <w:rsid w:val="00096E53"/>
    <w:rsid w:val="000D3067"/>
    <w:rsid w:val="00121314"/>
    <w:rsid w:val="0015560D"/>
    <w:rsid w:val="00190677"/>
    <w:rsid w:val="001D0F37"/>
    <w:rsid w:val="00200A03"/>
    <w:rsid w:val="0020575A"/>
    <w:rsid w:val="00280B58"/>
    <w:rsid w:val="003004D7"/>
    <w:rsid w:val="003255DE"/>
    <w:rsid w:val="003264E5"/>
    <w:rsid w:val="00334FDA"/>
    <w:rsid w:val="00346724"/>
    <w:rsid w:val="00353000"/>
    <w:rsid w:val="00363F51"/>
    <w:rsid w:val="003854B4"/>
    <w:rsid w:val="003A081D"/>
    <w:rsid w:val="003B6DC0"/>
    <w:rsid w:val="00401B72"/>
    <w:rsid w:val="004623DF"/>
    <w:rsid w:val="004844C3"/>
    <w:rsid w:val="004F50DD"/>
    <w:rsid w:val="00542F44"/>
    <w:rsid w:val="005F42E3"/>
    <w:rsid w:val="006271D6"/>
    <w:rsid w:val="0063615C"/>
    <w:rsid w:val="00683321"/>
    <w:rsid w:val="007355D4"/>
    <w:rsid w:val="00747C81"/>
    <w:rsid w:val="00775EFD"/>
    <w:rsid w:val="00790D41"/>
    <w:rsid w:val="008D1EEC"/>
    <w:rsid w:val="00901D95"/>
    <w:rsid w:val="0094606C"/>
    <w:rsid w:val="009516C4"/>
    <w:rsid w:val="00957683"/>
    <w:rsid w:val="009D2806"/>
    <w:rsid w:val="009D6B82"/>
    <w:rsid w:val="00A557AF"/>
    <w:rsid w:val="00AB40FA"/>
    <w:rsid w:val="00B143FD"/>
    <w:rsid w:val="00B700D7"/>
    <w:rsid w:val="00B8282E"/>
    <w:rsid w:val="00B83DBC"/>
    <w:rsid w:val="00BB1160"/>
    <w:rsid w:val="00C66D91"/>
    <w:rsid w:val="00CA07BC"/>
    <w:rsid w:val="00CE6671"/>
    <w:rsid w:val="00D0722E"/>
    <w:rsid w:val="00D33B60"/>
    <w:rsid w:val="00D454DB"/>
    <w:rsid w:val="00D622A0"/>
    <w:rsid w:val="00DC0D35"/>
    <w:rsid w:val="00E124E0"/>
    <w:rsid w:val="00E1641E"/>
    <w:rsid w:val="00E67275"/>
    <w:rsid w:val="00EF6918"/>
    <w:rsid w:val="00F913A7"/>
    <w:rsid w:val="00F9450C"/>
    <w:rsid w:val="00FA42CD"/>
    <w:rsid w:val="00FC60D7"/>
    <w:rsid w:val="00FD31FC"/>
    <w:rsid w:val="00FE24A2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806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9D2806"/>
    <w:pPr>
      <w:keepNext/>
      <w:numPr>
        <w:numId w:val="25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806"/>
    <w:pPr>
      <w:numPr>
        <w:ilvl w:val="1"/>
        <w:numId w:val="25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2806"/>
    <w:pPr>
      <w:numPr>
        <w:ilvl w:val="2"/>
        <w:numId w:val="25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2806"/>
    <w:pPr>
      <w:numPr>
        <w:ilvl w:val="3"/>
        <w:numId w:val="25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806"/>
    <w:pPr>
      <w:keepNext/>
      <w:keepLines/>
      <w:numPr>
        <w:ilvl w:val="4"/>
        <w:numId w:val="25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806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806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806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806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"/>
    <w:qFormat/>
    <w:rsid w:val="009D2806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table" w:styleId="TableGrid">
    <w:name w:val="Table Grid"/>
    <w:basedOn w:val="TableNormal"/>
    <w:uiPriority w:val="59"/>
    <w:rsid w:val="003854B4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28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06"/>
    <w:rPr>
      <w:rFonts w:ascii="Tahoma" w:eastAsiaTheme="minorEastAsia" w:hAnsi="Tahoma" w:cs="Tahoma"/>
      <w:sz w:val="16"/>
      <w:szCs w:val="16"/>
      <w:lang w:val="es-CO" w:eastAsia="es-CO"/>
    </w:rPr>
  </w:style>
  <w:style w:type="character" w:styleId="PlaceholderText">
    <w:name w:val="Placeholder Text"/>
    <w:basedOn w:val="DefaultParagraphFont"/>
    <w:uiPriority w:val="99"/>
    <w:semiHidden/>
    <w:rsid w:val="008D1E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90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D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D41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D2806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D2806"/>
    <w:rPr>
      <w:lang w:val="en-GB"/>
    </w:rPr>
  </w:style>
  <w:style w:type="paragraph" w:styleId="ListParagraph">
    <w:name w:val="List Paragraph"/>
    <w:basedOn w:val="Normal"/>
    <w:uiPriority w:val="34"/>
    <w:qFormat/>
    <w:rsid w:val="009D2806"/>
    <w:pPr>
      <w:numPr>
        <w:numId w:val="4"/>
      </w:numPr>
      <w:contextualSpacing/>
    </w:pPr>
  </w:style>
  <w:style w:type="paragraph" w:customStyle="1" w:styleId="lista01">
    <w:name w:val="_lista 01"/>
    <w:basedOn w:val="ListParagraph"/>
    <w:qFormat/>
    <w:rsid w:val="009D2806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D2806"/>
    <w:rPr>
      <w:lang w:val="en-GB"/>
    </w:rPr>
  </w:style>
  <w:style w:type="paragraph" w:customStyle="1" w:styleId="lista02">
    <w:name w:val="_lista 02"/>
    <w:basedOn w:val="Normal"/>
    <w:qFormat/>
    <w:rsid w:val="009D2806"/>
    <w:pPr>
      <w:numPr>
        <w:ilvl w:val="1"/>
        <w:numId w:val="4"/>
      </w:numPr>
      <w:contextualSpacing/>
    </w:pPr>
  </w:style>
  <w:style w:type="paragraph" w:customStyle="1" w:styleId="list02">
    <w:name w:val="_list 02"/>
    <w:basedOn w:val="lista02"/>
    <w:qFormat/>
    <w:rsid w:val="009D2806"/>
    <w:pPr>
      <w:numPr>
        <w:numId w:val="5"/>
      </w:numPr>
    </w:pPr>
    <w:rPr>
      <w:lang w:val="en-GB"/>
    </w:rPr>
  </w:style>
  <w:style w:type="paragraph" w:customStyle="1" w:styleId="nonlist01">
    <w:name w:val="_non list 01"/>
    <w:basedOn w:val="Normal"/>
    <w:qFormat/>
    <w:rsid w:val="009D2806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D2806"/>
    <w:rPr>
      <w:lang w:val="es-CO"/>
    </w:rPr>
  </w:style>
  <w:style w:type="paragraph" w:customStyle="1" w:styleId="nonlist02">
    <w:name w:val="_non list 02"/>
    <w:basedOn w:val="Normal"/>
    <w:qFormat/>
    <w:rsid w:val="009D2806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D2806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9D2806"/>
    <w:rPr>
      <w:b/>
      <w:i/>
      <w:color w:val="39B54A" w:themeColor="accent3"/>
      <w:lang w:eastAsia="es-ES"/>
    </w:rPr>
  </w:style>
  <w:style w:type="paragraph" w:styleId="Caption">
    <w:name w:val="caption"/>
    <w:basedOn w:val="Normal"/>
    <w:next w:val="Normal"/>
    <w:uiPriority w:val="2"/>
    <w:qFormat/>
    <w:rsid w:val="009D2806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Caption"/>
    <w:next w:val="Normal"/>
    <w:uiPriority w:val="3"/>
    <w:qFormat/>
    <w:rsid w:val="009D2806"/>
  </w:style>
  <w:style w:type="numbering" w:customStyle="1" w:styleId="CurrentList1">
    <w:name w:val="Current List1"/>
    <w:uiPriority w:val="99"/>
    <w:rsid w:val="009D2806"/>
    <w:pPr>
      <w:numPr>
        <w:numId w:val="6"/>
      </w:numPr>
    </w:pPr>
  </w:style>
  <w:style w:type="paragraph" w:customStyle="1" w:styleId="Figura">
    <w:name w:val="Figura"/>
    <w:basedOn w:val="Normal"/>
    <w:next w:val="Normal"/>
    <w:uiPriority w:val="4"/>
    <w:qFormat/>
    <w:rsid w:val="009D2806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D2806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8"/>
    <w:rsid w:val="009D2806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Heading1"/>
    <w:next w:val="Normal"/>
    <w:qFormat/>
    <w:rsid w:val="009D2806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D2806"/>
    <w:rPr>
      <w:lang w:val="en-GB"/>
    </w:rPr>
  </w:style>
  <w:style w:type="paragraph" w:customStyle="1" w:styleId="Head01no">
    <w:name w:val="Head 01 no #"/>
    <w:basedOn w:val="Normal"/>
    <w:next w:val="Normal"/>
    <w:qFormat/>
    <w:rsid w:val="009D2806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9D2806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9D2806"/>
    <w:rPr>
      <w:color w:val="39B54A" w:themeColor="accent3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D2806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Heading3"/>
    <w:next w:val="Normal"/>
    <w:qFormat/>
    <w:rsid w:val="009D2806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D2806"/>
    <w:rPr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D2806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Heading4"/>
    <w:next w:val="Normal"/>
    <w:qFormat/>
    <w:rsid w:val="009D2806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D2806"/>
    <w:rPr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D2806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Heading5"/>
    <w:next w:val="Normal"/>
    <w:qFormat/>
    <w:rsid w:val="009D2806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D2806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yperlink">
    <w:name w:val="Hyperlink"/>
    <w:basedOn w:val="DefaultParagraphFont"/>
    <w:uiPriority w:val="99"/>
    <w:unhideWhenUsed/>
    <w:rsid w:val="009D2806"/>
    <w:rPr>
      <w:caps w:val="0"/>
      <w:smallCaps w:val="0"/>
      <w:color w:val="00B05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D2806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D2806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D2806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D2806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D2806"/>
    <w:rPr>
      <w:lang w:val="es-CO"/>
    </w:rPr>
  </w:style>
  <w:style w:type="character" w:customStyle="1" w:styleId="TitleChar">
    <w:name w:val="Title Char"/>
    <w:basedOn w:val="DefaultParagraphFont"/>
    <w:link w:val="Title"/>
    <w:uiPriority w:val="1"/>
    <w:rsid w:val="009D2806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Heading6Char">
    <w:name w:val="Heading 6 Char"/>
    <w:basedOn w:val="DefaultParagraphFont"/>
    <w:link w:val="Heading6"/>
    <w:uiPriority w:val="9"/>
    <w:rsid w:val="009D2806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806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D2806"/>
    <w:rPr>
      <w:rFonts w:ascii="Arial" w:hAnsi="Arial" w:cs="Arial"/>
      <w:b/>
      <w:bCs/>
      <w:color w:val="FFFFFF" w:themeColor="background1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55D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55D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table" w:customStyle="1" w:styleId="Tablaconcuadrcula1">
    <w:name w:val="Tabla con cuadrícula1"/>
    <w:basedOn w:val="TableNormal"/>
    <w:next w:val="TableGrid"/>
    <w:uiPriority w:val="39"/>
    <w:rsid w:val="006271D6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deldestinatario">
    <w:name w:val="Dirección del destinatario"/>
    <w:basedOn w:val="Normal"/>
    <w:uiPriority w:val="3"/>
    <w:qFormat/>
    <w:rsid w:val="00E67275"/>
    <w:pPr>
      <w:spacing w:after="480" w:line="288" w:lineRule="auto"/>
      <w:contextualSpacing/>
      <w:jc w:val="left"/>
    </w:pPr>
    <w:rPr>
      <w:rFonts w:ascii="Times New Roman" w:eastAsiaTheme="minorHAnsi" w:hAnsi="Times New Roman"/>
      <w:color w:val="828A96" w:themeColor="text1" w:themeTint="A6"/>
      <w:sz w:val="22"/>
      <w:lang w:val="es-ES" w:eastAsia="en-US"/>
    </w:rPr>
  </w:style>
  <w:style w:type="table" w:customStyle="1" w:styleId="Tablaconcuadrcula2">
    <w:name w:val="Tabla con cuadrícula2"/>
    <w:basedOn w:val="TableNormal"/>
    <w:next w:val="TableGrid"/>
    <w:uiPriority w:val="39"/>
    <w:rsid w:val="00E67275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eNormal"/>
    <w:next w:val="TableGrid"/>
    <w:uiPriority w:val="39"/>
    <w:rsid w:val="00E67275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eNormal"/>
    <w:next w:val="TableGrid"/>
    <w:uiPriority w:val="39"/>
    <w:rsid w:val="00CE6671"/>
    <w:pPr>
      <w:spacing w:line="240" w:lineRule="auto"/>
    </w:pPr>
    <w:rPr>
      <w:rFonts w:asciiTheme="minorHAnsi" w:eastAsiaTheme="minorHAnsi" w:hAnsiTheme="minorHAnsi" w:cstheme="minorBidi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4B2427EB6D4802967F57B5681DE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EB9C3-9C0D-4637-AFCD-3BC65FE60923}"/>
      </w:docPartPr>
      <w:docPartBody>
        <w:p w:rsidR="0050057A" w:rsidRDefault="00F144E8" w:rsidP="00F144E8">
          <w:pPr>
            <w:pStyle w:val="064B2427EB6D4802967F57B5681DEA192"/>
          </w:pPr>
          <w:r w:rsidRPr="00CE6671">
            <w:rPr>
              <w:rFonts w:eastAsia="Calibri" w:cs="Calibri"/>
              <w:i/>
              <w:iCs/>
              <w:szCs w:val="24"/>
            </w:rPr>
            <w:t>Escriba su nombre completo</w:t>
          </w:r>
          <w:r w:rsidRPr="00CE6671">
            <w:rPr>
              <w:rFonts w:eastAsia="Calibri" w:cs="Calibri"/>
              <w:szCs w:val="24"/>
            </w:rPr>
            <w:t>.</w:t>
          </w:r>
        </w:p>
      </w:docPartBody>
    </w:docPart>
    <w:docPart>
      <w:docPartPr>
        <w:name w:val="FC977D4B6A6E443898C0A4A233A3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F8EDA-5D30-48D0-9D0E-2D1CD49E7DDE}"/>
      </w:docPartPr>
      <w:docPartBody>
        <w:p w:rsidR="0050057A" w:rsidRDefault="00F144E8" w:rsidP="00F144E8">
          <w:pPr>
            <w:pStyle w:val="FC977D4B6A6E443898C0A4A233A38DF82"/>
          </w:pPr>
          <w:r w:rsidRPr="00CE6671">
            <w:rPr>
              <w:rFonts w:eastAsia="Calibri" w:cs="Calibri"/>
              <w:i/>
              <w:iCs/>
              <w:szCs w:val="24"/>
            </w:rPr>
            <w:t>Escriba el cargo o la relación que tiene con la empresa.</w:t>
          </w:r>
        </w:p>
      </w:docPartBody>
    </w:docPart>
    <w:docPart>
      <w:docPartPr>
        <w:name w:val="B77242FFC9BC4650A211DD177E329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85579-78B6-4F8A-B082-D8EA18632440}"/>
      </w:docPartPr>
      <w:docPartBody>
        <w:p w:rsidR="0050057A" w:rsidRDefault="00F144E8" w:rsidP="00F144E8">
          <w:pPr>
            <w:pStyle w:val="B77242FFC9BC4650A211DD177E329B072"/>
          </w:pPr>
          <w:r w:rsidRPr="00CE6671">
            <w:rPr>
              <w:rFonts w:eastAsia="Calibri" w:cs="Calibri"/>
              <w:i/>
              <w:iCs/>
              <w:szCs w:val="24"/>
            </w:rPr>
            <w:t>Número de identificación.</w:t>
          </w:r>
        </w:p>
      </w:docPartBody>
    </w:docPart>
    <w:docPart>
      <w:docPartPr>
        <w:name w:val="4F65BE5E455C41759DFE7A1104D5F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2EB01-C9F1-4D84-8513-68F1A725C2B5}"/>
      </w:docPartPr>
      <w:docPartBody>
        <w:p w:rsidR="0050057A" w:rsidRDefault="00F144E8" w:rsidP="00F144E8">
          <w:pPr>
            <w:pStyle w:val="4F65BE5E455C41759DFE7A1104D5FFB92"/>
          </w:pPr>
          <w:r w:rsidRPr="00CE6671">
            <w:rPr>
              <w:rFonts w:eastAsia="Calibri" w:cs="Calibri"/>
              <w:i/>
              <w:iCs/>
              <w:szCs w:val="24"/>
            </w:rPr>
            <w:t>Escriba su correo electrónico de contacto.</w:t>
          </w:r>
        </w:p>
      </w:docPartBody>
    </w:docPart>
    <w:docPart>
      <w:docPartPr>
        <w:name w:val="3E461B9AD61545CC9E683F1CB1D0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1582-F07A-4574-BE92-D4C12D31D686}"/>
      </w:docPartPr>
      <w:docPartBody>
        <w:p w:rsidR="0050057A" w:rsidRDefault="00F144E8" w:rsidP="00F144E8">
          <w:pPr>
            <w:pStyle w:val="3E461B9AD61545CC9E683F1CB1D098162"/>
          </w:pPr>
          <w:r w:rsidRPr="00CE6671">
            <w:rPr>
              <w:rStyle w:val="PlaceholderText"/>
              <w:rFonts w:cs="Calibri"/>
              <w:i/>
              <w:iCs/>
              <w:szCs w:val="24"/>
            </w:rPr>
            <w:t>En caso de elegir “otro” explicar los detalles en este espacio.</w:t>
          </w:r>
        </w:p>
      </w:docPartBody>
    </w:docPart>
    <w:docPart>
      <w:docPartPr>
        <w:name w:val="4C4462D0C8C9442E9AB7346472325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8C921-C0CF-4238-BF67-960398BAE5B6}"/>
      </w:docPartPr>
      <w:docPartBody>
        <w:p w:rsidR="0050057A" w:rsidRDefault="00F144E8" w:rsidP="00F144E8">
          <w:pPr>
            <w:pStyle w:val="4C4462D0C8C9442E9AB73464723256E22"/>
          </w:pP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I</w:t>
          </w:r>
          <w:r>
            <w:rPr>
              <w:rStyle w:val="PlaceholderText"/>
              <w:rFonts w:ascii="Calibri" w:hAnsi="Calibri"/>
              <w:i/>
              <w:iCs/>
              <w:color w:val="auto"/>
              <w:sz w:val="24"/>
              <w:szCs w:val="24"/>
              <w:lang w:val="es-CO"/>
            </w:rPr>
            <w:t>ndique t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od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a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s l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a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s 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i</w:t>
          </w:r>
          <w:r>
            <w:rPr>
              <w:rStyle w:val="PlaceholderText"/>
              <w:rFonts w:ascii="Calibri" w:hAnsi="Calibri"/>
              <w:i/>
              <w:iCs/>
              <w:color w:val="auto"/>
              <w:sz w:val="24"/>
              <w:szCs w:val="24"/>
              <w:lang w:val="es-CO"/>
            </w:rPr>
            <w:t>nstituciones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 o personas implicadas en el conflicto de interés.</w:t>
          </w:r>
        </w:p>
      </w:docPartBody>
    </w:docPart>
    <w:docPart>
      <w:docPartPr>
        <w:name w:val="39E2FF35D0C84FD2BD550681CD848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CE542-4A50-4CB3-8E9B-BF023D4FB5EA}"/>
      </w:docPartPr>
      <w:docPartBody>
        <w:p w:rsidR="0050057A" w:rsidRDefault="00F144E8" w:rsidP="00F144E8">
          <w:pPr>
            <w:pStyle w:val="39E2FF35D0C84FD2BD550681CD8481252"/>
          </w:pP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Escriba 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un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a descripción </w:t>
          </w:r>
          <w:r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 xml:space="preserve">concreta </w:t>
          </w: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de la situación.</w:t>
          </w:r>
        </w:p>
      </w:docPartBody>
    </w:docPart>
    <w:docPart>
      <w:docPartPr>
        <w:name w:val="D874F08C2EEB453095AA830672EDC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51EE4-EFE4-4CED-9F49-62D9A21441FD}"/>
      </w:docPartPr>
      <w:docPartBody>
        <w:p w:rsidR="0050057A" w:rsidRDefault="00F144E8" w:rsidP="00F144E8">
          <w:pPr>
            <w:pStyle w:val="D874F08C2EEB453095AA830672EDC70A2"/>
          </w:pPr>
          <w:r w:rsidRPr="00CE6671">
            <w:rPr>
              <w:rStyle w:val="PlaceholderText"/>
              <w:rFonts w:ascii="Calibri" w:hAnsi="Calibri" w:cs="Calibri"/>
              <w:i/>
              <w:iCs/>
              <w:color w:val="auto"/>
              <w:sz w:val="24"/>
              <w:szCs w:val="24"/>
              <w:lang w:val="es-CO"/>
            </w:rPr>
            <w:t>Describa las medidas establecidas para mitigar el conflicto de interés</w:t>
          </w:r>
          <w:r w:rsidRPr="00CE6671">
            <w:rPr>
              <w:rStyle w:val="PlaceholderText"/>
              <w:rFonts w:ascii="Calibri" w:hAnsi="Calibri" w:cs="Calibri"/>
              <w:color w:val="auto"/>
              <w:sz w:val="24"/>
              <w:szCs w:val="24"/>
              <w:lang w:val="es-CO"/>
            </w:rPr>
            <w:t>.</w:t>
          </w:r>
        </w:p>
      </w:docPartBody>
    </w:docPart>
    <w:docPart>
      <w:docPartPr>
        <w:name w:val="7F65C5CC5DDA4EEDAA6919D37391F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0AD81-EB6A-4E72-AB3D-40FB61A3CE43}"/>
      </w:docPartPr>
      <w:docPartBody>
        <w:p w:rsidR="00F144E8" w:rsidRDefault="00F144E8" w:rsidP="00F144E8">
          <w:pPr>
            <w:pStyle w:val="7F65C5CC5DDA4EEDAA6919D37391FAC4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el nombre completo de la persona que presenta la declaración.</w:t>
          </w:r>
        </w:p>
      </w:docPartBody>
    </w:docPart>
    <w:docPart>
      <w:docPartPr>
        <w:name w:val="F26DD95C338E4CE29EC46BF021921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F69B3-D9BC-4CED-AB64-788D3F0C69DA}"/>
      </w:docPartPr>
      <w:docPartBody>
        <w:p w:rsidR="00F144E8" w:rsidRDefault="00F144E8" w:rsidP="00F144E8">
          <w:pPr>
            <w:pStyle w:val="F26DD95C338E4CE29EC46BF021921C31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la Fecha</w:t>
          </w:r>
        </w:p>
      </w:docPartBody>
    </w:docPart>
    <w:docPart>
      <w:docPartPr>
        <w:name w:val="97042D72E33F498FB77B40E304956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12603-76F9-473F-AEC2-95471A9A05BA}"/>
      </w:docPartPr>
      <w:docPartBody>
        <w:p w:rsidR="00F144E8" w:rsidRDefault="00F144E8" w:rsidP="00F144E8">
          <w:pPr>
            <w:pStyle w:val="97042D72E33F498FB77B40E3049561AE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el nombre del director de Cercarbono.</w:t>
          </w:r>
        </w:p>
      </w:docPartBody>
    </w:docPart>
    <w:docPart>
      <w:docPartPr>
        <w:name w:val="B76108C24B184D99B23137FCF76C5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D5D54-38E6-4C22-88B4-312B25648522}"/>
      </w:docPartPr>
      <w:docPartBody>
        <w:p w:rsidR="00F144E8" w:rsidRDefault="00F144E8" w:rsidP="00F144E8">
          <w:pPr>
            <w:pStyle w:val="B76108C24B184D99B23137FCF76C57BB1"/>
          </w:pPr>
          <w:r w:rsidRPr="001D0F37">
            <w:rPr>
              <w:rStyle w:val="PlaceholderText"/>
              <w:rFonts w:cs="Calibri"/>
              <w:i/>
              <w:iCs/>
              <w:szCs w:val="24"/>
            </w:rPr>
            <w:t>Escriba la Fech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DA9"/>
    <w:rsid w:val="002E2605"/>
    <w:rsid w:val="003F2985"/>
    <w:rsid w:val="0050057A"/>
    <w:rsid w:val="00692F54"/>
    <w:rsid w:val="00A13DA9"/>
    <w:rsid w:val="00C1355E"/>
    <w:rsid w:val="00F144E8"/>
    <w:rsid w:val="00F8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44E8"/>
    <w:rPr>
      <w:color w:val="808080"/>
    </w:rPr>
  </w:style>
  <w:style w:type="paragraph" w:customStyle="1" w:styleId="064B2427EB6D4802967F57B5681DEA192">
    <w:name w:val="064B2427EB6D4802967F57B5681DEA19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FC977D4B6A6E443898C0A4A233A38DF82">
    <w:name w:val="FC977D4B6A6E443898C0A4A233A38DF8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B77242FFC9BC4650A211DD177E329B072">
    <w:name w:val="B77242FFC9BC4650A211DD177E329B07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4F65BE5E455C41759DFE7A1104D5FFB92">
    <w:name w:val="4F65BE5E455C41759DFE7A1104D5FFB9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3E461B9AD61545CC9E683F1CB1D098162">
    <w:name w:val="3E461B9AD61545CC9E683F1CB1D098162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4C4462D0C8C9442E9AB73464723256E22">
    <w:name w:val="4C4462D0C8C9442E9AB73464723256E22"/>
    <w:rsid w:val="00F144E8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39E2FF35D0C84FD2BD550681CD8481252">
    <w:name w:val="39E2FF35D0C84FD2BD550681CD8481252"/>
    <w:rsid w:val="00F144E8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D874F08C2EEB453095AA830672EDC70A2">
    <w:name w:val="D874F08C2EEB453095AA830672EDC70A2"/>
    <w:rsid w:val="00F144E8"/>
    <w:pPr>
      <w:spacing w:after="480" w:line="288" w:lineRule="auto"/>
      <w:contextualSpacing/>
    </w:pPr>
    <w:rPr>
      <w:rFonts w:ascii="Times New Roman" w:eastAsiaTheme="minorHAnsi" w:hAnsi="Times New Roman"/>
      <w:color w:val="595959" w:themeColor="text1" w:themeTint="A6"/>
      <w:lang w:val="es-ES" w:eastAsia="en-US"/>
    </w:rPr>
  </w:style>
  <w:style w:type="paragraph" w:customStyle="1" w:styleId="7F65C5CC5DDA4EEDAA6919D37391FAC41">
    <w:name w:val="7F65C5CC5DDA4EEDAA6919D37391FAC41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F26DD95C338E4CE29EC46BF021921C311">
    <w:name w:val="F26DD95C338E4CE29EC46BF021921C311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97042D72E33F498FB77B40E3049561AE1">
    <w:name w:val="97042D72E33F498FB77B40E3049561AE1"/>
    <w:rsid w:val="00F144E8"/>
    <w:pPr>
      <w:spacing w:after="200" w:line="240" w:lineRule="auto"/>
      <w:jc w:val="both"/>
    </w:pPr>
    <w:rPr>
      <w:rFonts w:ascii="Calibri" w:hAnsi="Calibri"/>
      <w:sz w:val="24"/>
    </w:rPr>
  </w:style>
  <w:style w:type="paragraph" w:customStyle="1" w:styleId="B76108C24B184D99B23137FCF76C57BB1">
    <w:name w:val="B76108C24B184D99B23137FCF76C57BB1"/>
    <w:rsid w:val="00F144E8"/>
    <w:pPr>
      <w:spacing w:after="200" w:line="240" w:lineRule="auto"/>
      <w:jc w:val="both"/>
    </w:pPr>
    <w:rPr>
      <w:rFonts w:ascii="Calibr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46</Words>
  <Characters>245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</dc:creator>
  <cp:lastModifiedBy>Álvaro Vallejo</cp:lastModifiedBy>
  <cp:revision>3</cp:revision>
  <dcterms:created xsi:type="dcterms:W3CDTF">2021-11-23T21:12:00Z</dcterms:created>
  <dcterms:modified xsi:type="dcterms:W3CDTF">2021-11-23T21:21:00Z</dcterms:modified>
</cp:coreProperties>
</file>